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7BB50220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337BBC">
        <w:rPr>
          <w:rFonts w:ascii="Times New Roman" w:hAnsi="Times New Roman" w:cs="Times New Roman"/>
          <w:sz w:val="40"/>
          <w:szCs w:val="40"/>
        </w:rPr>
        <w:t>401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6C5EEAF1" w:rsidR="00B2262A" w:rsidRDefault="00337BBC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pstone 1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37570AB2" w14:textId="19F45046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B260B2">
        <w:rPr>
          <w:rFonts w:ascii="Times New Roman" w:hAnsi="Times New Roman" w:cs="Times New Roman"/>
          <w:sz w:val="24"/>
          <w:szCs w:val="24"/>
        </w:rPr>
        <w:t>Roppel</w:t>
      </w:r>
      <w:proofErr w:type="spellEnd"/>
    </w:p>
    <w:p w14:paraId="667C7713" w14:textId="257A4975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B260B2">
        <w:rPr>
          <w:rFonts w:ascii="Times New Roman" w:hAnsi="Times New Roman" w:cs="Times New Roman"/>
          <w:sz w:val="24"/>
          <w:szCs w:val="24"/>
        </w:rPr>
        <w:t>12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B260B2">
        <w:rPr>
          <w:rFonts w:ascii="Times New Roman" w:hAnsi="Times New Roman" w:cs="Times New Roman"/>
          <w:sz w:val="24"/>
          <w:szCs w:val="24"/>
        </w:rPr>
        <w:t>3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350B3E7A" w14:textId="4AB4697C" w:rsidR="00653767" w:rsidRPr="00B260B2" w:rsidRDefault="00337BBC" w:rsidP="00B260B2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Ethics Paper</w:t>
      </w:r>
      <w:r w:rsidR="00B2262A">
        <w:rPr>
          <w:rFonts w:ascii="Times New Roman" w:hAnsi="Times New Roman" w:cs="Times New Roman"/>
        </w:rPr>
        <w:br w:type="page"/>
      </w:r>
    </w:p>
    <w:p w14:paraId="0381812B" w14:textId="7B7839DF" w:rsidR="00555E53" w:rsidRDefault="00011104" w:rsidP="00B26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7F7F7F" w:themeColor="text1" w:themeTint="80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>In today</w:t>
      </w:r>
      <w:r w:rsidR="0040209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world, we are surrounded by amazing technology. </w:t>
      </w:r>
      <w:r w:rsidR="00D53D5B">
        <w:rPr>
          <w:rFonts w:ascii="Times New Roman" w:hAnsi="Times New Roman" w:cs="Times New Roman"/>
          <w:sz w:val="24"/>
          <w:szCs w:val="24"/>
        </w:rPr>
        <w:t xml:space="preserve">Engineers continue to </w:t>
      </w:r>
      <w:r w:rsidR="00A07CEA">
        <w:rPr>
          <w:rFonts w:ascii="Times New Roman" w:hAnsi="Times New Roman" w:cs="Times New Roman"/>
          <w:sz w:val="24"/>
          <w:szCs w:val="24"/>
        </w:rPr>
        <w:t xml:space="preserve">develop new ideas and tech every day. </w:t>
      </w:r>
      <w:r w:rsidR="002D452E">
        <w:rPr>
          <w:rFonts w:ascii="Times New Roman" w:hAnsi="Times New Roman" w:cs="Times New Roman"/>
          <w:sz w:val="24"/>
          <w:szCs w:val="24"/>
        </w:rPr>
        <w:t>Lately, people are questioning what technology should and should not be produced.</w:t>
      </w:r>
      <w:r w:rsidR="00450D73">
        <w:rPr>
          <w:rFonts w:ascii="Times New Roman" w:hAnsi="Times New Roman" w:cs="Times New Roman"/>
          <w:sz w:val="24"/>
          <w:szCs w:val="24"/>
        </w:rPr>
        <w:t xml:space="preserve"> Technolog</w:t>
      </w:r>
      <w:r w:rsidR="002E30C1">
        <w:rPr>
          <w:rFonts w:ascii="Times New Roman" w:hAnsi="Times New Roman" w:cs="Times New Roman"/>
          <w:sz w:val="24"/>
          <w:szCs w:val="24"/>
        </w:rPr>
        <w:t>y</w:t>
      </w:r>
      <w:r w:rsidR="00450D73">
        <w:rPr>
          <w:rFonts w:ascii="Times New Roman" w:hAnsi="Times New Roman" w:cs="Times New Roman"/>
          <w:sz w:val="24"/>
          <w:szCs w:val="24"/>
        </w:rPr>
        <w:t xml:space="preserve"> is becoming so advanced that many are beginning to worry </w:t>
      </w:r>
      <w:r w:rsidR="002E30C1">
        <w:rPr>
          <w:rFonts w:ascii="Times New Roman" w:hAnsi="Times New Roman" w:cs="Times New Roman"/>
          <w:sz w:val="24"/>
          <w:szCs w:val="24"/>
        </w:rPr>
        <w:t>about</w:t>
      </w:r>
      <w:r w:rsidR="00450D73">
        <w:rPr>
          <w:rFonts w:ascii="Times New Roman" w:hAnsi="Times New Roman" w:cs="Times New Roman"/>
          <w:sz w:val="24"/>
          <w:szCs w:val="24"/>
        </w:rPr>
        <w:t xml:space="preserve"> the futur</w:t>
      </w:r>
      <w:r w:rsidR="003572BC">
        <w:rPr>
          <w:rFonts w:ascii="Times New Roman" w:hAnsi="Times New Roman" w:cs="Times New Roman"/>
          <w:sz w:val="24"/>
          <w:szCs w:val="24"/>
        </w:rPr>
        <w:t>e.</w:t>
      </w:r>
    </w:p>
    <w:p w14:paraId="1F5332D4" w14:textId="1FC3B3FC" w:rsidR="003572BC" w:rsidRDefault="003572BC" w:rsidP="00B26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 this paper, we are focusing on</w:t>
      </w:r>
      <w:r w:rsidR="00D51193">
        <w:rPr>
          <w:rFonts w:ascii="Times New Roman" w:hAnsi="Times New Roman" w:cs="Times New Roman"/>
          <w:sz w:val="24"/>
          <w:szCs w:val="24"/>
        </w:rPr>
        <w:t xml:space="preserve"> advanced automated biometrics and how practical and ethical these </w:t>
      </w:r>
      <w:r w:rsidR="004F11FF">
        <w:rPr>
          <w:rFonts w:ascii="Times New Roman" w:hAnsi="Times New Roman" w:cs="Times New Roman"/>
          <w:sz w:val="24"/>
          <w:szCs w:val="24"/>
        </w:rPr>
        <w:t>new de</w:t>
      </w:r>
      <w:r w:rsidR="002E30C1">
        <w:rPr>
          <w:rFonts w:ascii="Times New Roman" w:hAnsi="Times New Roman" w:cs="Times New Roman"/>
          <w:sz w:val="24"/>
          <w:szCs w:val="24"/>
        </w:rPr>
        <w:t>vic</w:t>
      </w:r>
      <w:r w:rsidR="004F11FF">
        <w:rPr>
          <w:rFonts w:ascii="Times New Roman" w:hAnsi="Times New Roman" w:cs="Times New Roman"/>
          <w:sz w:val="24"/>
          <w:szCs w:val="24"/>
        </w:rPr>
        <w:t>es are.</w:t>
      </w:r>
      <w:r w:rsidR="00186621">
        <w:rPr>
          <w:rFonts w:ascii="Times New Roman" w:hAnsi="Times New Roman" w:cs="Times New Roman"/>
          <w:sz w:val="24"/>
          <w:szCs w:val="24"/>
        </w:rPr>
        <w:t xml:space="preserve"> In the world of automated biometrics, there</w:t>
      </w:r>
      <w:r w:rsidR="00DF0366">
        <w:rPr>
          <w:rFonts w:ascii="Times New Roman" w:hAnsi="Times New Roman" w:cs="Times New Roman"/>
          <w:sz w:val="24"/>
          <w:szCs w:val="24"/>
        </w:rPr>
        <w:t xml:space="preserve"> can be many benefits, but numerous individuals</w:t>
      </w:r>
      <w:r w:rsidR="006F72B6">
        <w:rPr>
          <w:rFonts w:ascii="Times New Roman" w:hAnsi="Times New Roman" w:cs="Times New Roman"/>
          <w:sz w:val="24"/>
          <w:szCs w:val="24"/>
        </w:rPr>
        <w:t xml:space="preserve"> have come to worry about privacy and con</w:t>
      </w:r>
      <w:r w:rsidR="002E30C1">
        <w:rPr>
          <w:rFonts w:ascii="Times New Roman" w:hAnsi="Times New Roman" w:cs="Times New Roman"/>
          <w:sz w:val="24"/>
          <w:szCs w:val="24"/>
        </w:rPr>
        <w:t>s</w:t>
      </w:r>
      <w:r w:rsidR="006F72B6">
        <w:rPr>
          <w:rFonts w:ascii="Times New Roman" w:hAnsi="Times New Roman" w:cs="Times New Roman"/>
          <w:sz w:val="24"/>
          <w:szCs w:val="24"/>
        </w:rPr>
        <w:t>ent</w:t>
      </w:r>
      <w:r w:rsidR="00122A70">
        <w:rPr>
          <w:rFonts w:ascii="Times New Roman" w:hAnsi="Times New Roman" w:cs="Times New Roman"/>
          <w:sz w:val="24"/>
          <w:szCs w:val="24"/>
        </w:rPr>
        <w:t xml:space="preserve">. Though these new advancements in technological engineering may show </w:t>
      </w:r>
      <w:r w:rsidR="00A8788E">
        <w:rPr>
          <w:rFonts w:ascii="Times New Roman" w:hAnsi="Times New Roman" w:cs="Times New Roman"/>
          <w:sz w:val="24"/>
          <w:szCs w:val="24"/>
        </w:rPr>
        <w:t xml:space="preserve">various benefits, one must take a closer look at the ethical practices </w:t>
      </w:r>
      <w:r w:rsidR="00A259DC">
        <w:rPr>
          <w:rFonts w:ascii="Times New Roman" w:hAnsi="Times New Roman" w:cs="Times New Roman"/>
          <w:sz w:val="24"/>
          <w:szCs w:val="24"/>
        </w:rPr>
        <w:t>that automated biometrics brings up.</w:t>
      </w:r>
    </w:p>
    <w:p w14:paraId="215BF22E" w14:textId="7EA2CF5C" w:rsidR="007920F3" w:rsidRDefault="00FF5BFC" w:rsidP="00B26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hen looking into auto</w:t>
      </w:r>
      <w:r w:rsidR="004719DC">
        <w:rPr>
          <w:rFonts w:ascii="Times New Roman" w:hAnsi="Times New Roman" w:cs="Times New Roman"/>
          <w:sz w:val="24"/>
          <w:szCs w:val="24"/>
        </w:rPr>
        <w:t xml:space="preserve">mated biometrics, one needs to look at new standards that come along with it. In Kirby </w:t>
      </w:r>
      <w:proofErr w:type="spellStart"/>
      <w:r w:rsidR="004719DC">
        <w:rPr>
          <w:rFonts w:ascii="Times New Roman" w:hAnsi="Times New Roman" w:cs="Times New Roman"/>
          <w:sz w:val="24"/>
          <w:szCs w:val="24"/>
        </w:rPr>
        <w:t>Masters</w:t>
      </w:r>
      <w:proofErr w:type="spellEnd"/>
      <w:r w:rsidR="004719DC">
        <w:rPr>
          <w:rFonts w:ascii="Times New Roman" w:hAnsi="Times New Roman" w:cs="Times New Roman"/>
          <w:sz w:val="24"/>
          <w:szCs w:val="24"/>
        </w:rPr>
        <w:t xml:space="preserve"> Thesis</w:t>
      </w:r>
      <w:r w:rsidR="00A35AC5">
        <w:rPr>
          <w:rFonts w:ascii="Times New Roman" w:hAnsi="Times New Roman" w:cs="Times New Roman"/>
          <w:sz w:val="24"/>
          <w:szCs w:val="24"/>
        </w:rPr>
        <w:t>,</w:t>
      </w:r>
      <w:r w:rsidR="002E30C1">
        <w:rPr>
          <w:rFonts w:ascii="Times New Roman" w:hAnsi="Times New Roman" w:cs="Times New Roman"/>
          <w:sz w:val="24"/>
          <w:szCs w:val="24"/>
        </w:rPr>
        <w:t xml:space="preserve"> </w:t>
      </w:r>
      <w:r w:rsidR="00A35AC5">
        <w:rPr>
          <w:rFonts w:ascii="Times New Roman" w:hAnsi="Times New Roman" w:cs="Times New Roman"/>
          <w:sz w:val="24"/>
          <w:szCs w:val="24"/>
        </w:rPr>
        <w:t>he dives into standardization and</w:t>
      </w:r>
      <w:r w:rsidR="00144853">
        <w:rPr>
          <w:rFonts w:ascii="Times New Roman" w:hAnsi="Times New Roman" w:cs="Times New Roman"/>
          <w:sz w:val="24"/>
          <w:szCs w:val="24"/>
        </w:rPr>
        <w:t xml:space="preserve"> privacy. He notes that</w:t>
      </w:r>
      <w:r w:rsidR="00913361">
        <w:rPr>
          <w:rFonts w:ascii="Times New Roman" w:hAnsi="Times New Roman" w:cs="Times New Roman"/>
          <w:sz w:val="24"/>
          <w:szCs w:val="24"/>
        </w:rPr>
        <w:t xml:space="preserve"> “</w:t>
      </w:r>
      <w:r w:rsidR="00913361" w:rsidRPr="00913361">
        <w:rPr>
          <w:rFonts w:ascii="Times New Roman" w:hAnsi="Times New Roman" w:cs="Times New Roman"/>
          <w:sz w:val="24"/>
          <w:szCs w:val="24"/>
        </w:rPr>
        <w:t>AI/S biometrics are a recent development.</w:t>
      </w:r>
      <w:r w:rsidR="00913361">
        <w:rPr>
          <w:rFonts w:ascii="Times New Roman" w:hAnsi="Times New Roman" w:cs="Times New Roman"/>
          <w:sz w:val="24"/>
          <w:szCs w:val="24"/>
        </w:rPr>
        <w:t xml:space="preserve">” This is an </w:t>
      </w:r>
      <w:r w:rsidR="002F7DFD">
        <w:rPr>
          <w:rFonts w:ascii="Times New Roman" w:hAnsi="Times New Roman" w:cs="Times New Roman"/>
          <w:sz w:val="24"/>
          <w:szCs w:val="24"/>
        </w:rPr>
        <w:t>important observation, as he notes it allows for many loopholes in ethical legality</w:t>
      </w:r>
      <w:r w:rsidR="007920F3">
        <w:rPr>
          <w:rFonts w:ascii="Times New Roman" w:hAnsi="Times New Roman" w:cs="Times New Roman"/>
          <w:sz w:val="24"/>
          <w:szCs w:val="24"/>
        </w:rPr>
        <w:t xml:space="preserve"> [</w:t>
      </w:r>
      <w:r w:rsidR="001B15BA">
        <w:rPr>
          <w:rFonts w:ascii="Times New Roman" w:hAnsi="Times New Roman" w:cs="Times New Roman"/>
          <w:sz w:val="24"/>
          <w:szCs w:val="24"/>
        </w:rPr>
        <w:t>Kirby].</w:t>
      </w:r>
      <w:r w:rsidR="00541AD5">
        <w:rPr>
          <w:rFonts w:ascii="Times New Roman" w:hAnsi="Times New Roman" w:cs="Times New Roman"/>
          <w:sz w:val="24"/>
          <w:szCs w:val="24"/>
        </w:rPr>
        <w:t xml:space="preserve"> Later in his thesis, Kirby goes on to talk about the efficiency and security </w:t>
      </w:r>
      <w:r w:rsidR="00B242E4">
        <w:rPr>
          <w:rFonts w:ascii="Times New Roman" w:hAnsi="Times New Roman" w:cs="Times New Roman"/>
          <w:sz w:val="24"/>
          <w:szCs w:val="24"/>
        </w:rPr>
        <w:t>of</w:t>
      </w:r>
      <w:r w:rsidR="00541AD5">
        <w:rPr>
          <w:rFonts w:ascii="Times New Roman" w:hAnsi="Times New Roman" w:cs="Times New Roman"/>
          <w:sz w:val="24"/>
          <w:szCs w:val="24"/>
        </w:rPr>
        <w:t xml:space="preserve"> automated biometrics. It is important for one to comprehend this information, to see the positives this new technology can bring to the world.</w:t>
      </w:r>
      <w:r w:rsidR="00306143">
        <w:rPr>
          <w:rFonts w:ascii="Times New Roman" w:hAnsi="Times New Roman" w:cs="Times New Roman"/>
          <w:sz w:val="24"/>
          <w:szCs w:val="24"/>
        </w:rPr>
        <w:t xml:space="preserve"> Places where we can find biometrics in security </w:t>
      </w:r>
      <w:r w:rsidR="00B242E4">
        <w:rPr>
          <w:rFonts w:ascii="Times New Roman" w:hAnsi="Times New Roman" w:cs="Times New Roman"/>
          <w:sz w:val="24"/>
          <w:szCs w:val="24"/>
        </w:rPr>
        <w:t>are</w:t>
      </w:r>
      <w:r w:rsidR="00306143">
        <w:rPr>
          <w:rFonts w:ascii="Times New Roman" w:hAnsi="Times New Roman" w:cs="Times New Roman"/>
          <w:sz w:val="24"/>
          <w:szCs w:val="24"/>
        </w:rPr>
        <w:t xml:space="preserve"> </w:t>
      </w:r>
      <w:r w:rsidR="003A32AE">
        <w:rPr>
          <w:rFonts w:ascii="Times New Roman" w:hAnsi="Times New Roman" w:cs="Times New Roman"/>
          <w:sz w:val="24"/>
          <w:szCs w:val="24"/>
        </w:rPr>
        <w:t>airports</w:t>
      </w:r>
      <w:r w:rsidR="00E641D3">
        <w:rPr>
          <w:rFonts w:ascii="Times New Roman" w:hAnsi="Times New Roman" w:cs="Times New Roman"/>
          <w:sz w:val="24"/>
          <w:szCs w:val="24"/>
        </w:rPr>
        <w:t>, borders, and other areas that require imme</w:t>
      </w:r>
      <w:r w:rsidR="00BC7B61">
        <w:rPr>
          <w:rFonts w:ascii="Times New Roman" w:hAnsi="Times New Roman" w:cs="Times New Roman"/>
          <w:sz w:val="24"/>
          <w:szCs w:val="24"/>
        </w:rPr>
        <w:t>n</w:t>
      </w:r>
      <w:r w:rsidR="00E641D3">
        <w:rPr>
          <w:rFonts w:ascii="Times New Roman" w:hAnsi="Times New Roman" w:cs="Times New Roman"/>
          <w:sz w:val="24"/>
          <w:szCs w:val="24"/>
        </w:rPr>
        <w:t xml:space="preserve">se </w:t>
      </w:r>
      <w:r w:rsidR="00C47BAF">
        <w:rPr>
          <w:rFonts w:ascii="Times New Roman" w:hAnsi="Times New Roman" w:cs="Times New Roman"/>
          <w:sz w:val="24"/>
          <w:szCs w:val="24"/>
        </w:rPr>
        <w:t>security [Kirby].</w:t>
      </w:r>
    </w:p>
    <w:p w14:paraId="2ECE8D59" w14:textId="501A3FDD" w:rsidR="00C47BAF" w:rsidRDefault="00C47BAF" w:rsidP="00B26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ith automated biometrics, it can be easy to find criminal activity, a wanted suspect</w:t>
      </w:r>
      <w:r w:rsidR="00D67E77">
        <w:rPr>
          <w:rFonts w:ascii="Times New Roman" w:hAnsi="Times New Roman" w:cs="Times New Roman"/>
          <w:sz w:val="24"/>
          <w:szCs w:val="24"/>
        </w:rPr>
        <w:t>, e</w:t>
      </w:r>
      <w:r w:rsidR="00BC7B61">
        <w:rPr>
          <w:rFonts w:ascii="Times New Roman" w:hAnsi="Times New Roman" w:cs="Times New Roman"/>
          <w:sz w:val="24"/>
          <w:szCs w:val="24"/>
        </w:rPr>
        <w:t>tc</w:t>
      </w:r>
      <w:r w:rsidR="00D67E77">
        <w:rPr>
          <w:rFonts w:ascii="Times New Roman" w:hAnsi="Times New Roman" w:cs="Times New Roman"/>
          <w:sz w:val="24"/>
          <w:szCs w:val="24"/>
        </w:rPr>
        <w:t xml:space="preserve">. One can clearly see the benefits of this technology, but what about the ethical use? Does </w:t>
      </w:r>
      <w:r w:rsidR="0048612E">
        <w:rPr>
          <w:rFonts w:ascii="Times New Roman" w:hAnsi="Times New Roman" w:cs="Times New Roman"/>
          <w:sz w:val="24"/>
          <w:szCs w:val="24"/>
        </w:rPr>
        <w:t xml:space="preserve">someone want cameras watching and scanning their face and every movement throughout the day? This is not currently the case, but this could become a reality. And what is to stop </w:t>
      </w:r>
      <w:r w:rsidR="000826FD">
        <w:rPr>
          <w:rFonts w:ascii="Times New Roman" w:hAnsi="Times New Roman" w:cs="Times New Roman"/>
          <w:sz w:val="24"/>
          <w:szCs w:val="24"/>
        </w:rPr>
        <w:t xml:space="preserve">a government </w:t>
      </w:r>
      <w:r w:rsidR="00B85581">
        <w:rPr>
          <w:rFonts w:ascii="Times New Roman" w:hAnsi="Times New Roman" w:cs="Times New Roman"/>
          <w:sz w:val="24"/>
          <w:szCs w:val="24"/>
        </w:rPr>
        <w:t xml:space="preserve">from </w:t>
      </w:r>
      <w:r w:rsidR="000826FD">
        <w:rPr>
          <w:rFonts w:ascii="Times New Roman" w:hAnsi="Times New Roman" w:cs="Times New Roman"/>
          <w:sz w:val="24"/>
          <w:szCs w:val="24"/>
        </w:rPr>
        <w:t xml:space="preserve">just using street cameras as </w:t>
      </w:r>
      <w:r w:rsidR="00B85581" w:rsidRPr="00B85581">
        <w:rPr>
          <w:rFonts w:ascii="Times New Roman" w:hAnsi="Times New Roman" w:cs="Times New Roman"/>
          <w:sz w:val="24"/>
          <w:szCs w:val="24"/>
        </w:rPr>
        <w:t>surveillance</w:t>
      </w:r>
      <w:r w:rsidR="000826FD">
        <w:rPr>
          <w:rFonts w:ascii="Times New Roman" w:hAnsi="Times New Roman" w:cs="Times New Roman"/>
          <w:sz w:val="24"/>
          <w:szCs w:val="24"/>
        </w:rPr>
        <w:t xml:space="preserve">? </w:t>
      </w:r>
      <w:r w:rsidR="00B85581">
        <w:rPr>
          <w:rFonts w:ascii="Times New Roman" w:hAnsi="Times New Roman" w:cs="Times New Roman"/>
          <w:sz w:val="24"/>
          <w:szCs w:val="24"/>
        </w:rPr>
        <w:t>One</w:t>
      </w:r>
      <w:r w:rsidR="000826FD">
        <w:rPr>
          <w:rFonts w:ascii="Times New Roman" w:hAnsi="Times New Roman" w:cs="Times New Roman"/>
          <w:sz w:val="24"/>
          <w:szCs w:val="24"/>
        </w:rPr>
        <w:t xml:space="preserve"> major topic in debate is whether </w:t>
      </w:r>
      <w:r w:rsidR="000826FD">
        <w:rPr>
          <w:rFonts w:ascii="Times New Roman" w:hAnsi="Times New Roman" w:cs="Times New Roman"/>
          <w:sz w:val="24"/>
          <w:szCs w:val="24"/>
        </w:rPr>
        <w:lastRenderedPageBreak/>
        <w:t xml:space="preserve">someone </w:t>
      </w:r>
      <w:r w:rsidR="00FF49E9">
        <w:rPr>
          <w:rFonts w:ascii="Times New Roman" w:hAnsi="Times New Roman" w:cs="Times New Roman"/>
          <w:sz w:val="24"/>
          <w:szCs w:val="24"/>
        </w:rPr>
        <w:t>could</w:t>
      </w:r>
      <w:r w:rsidR="000826FD">
        <w:rPr>
          <w:rFonts w:ascii="Times New Roman" w:hAnsi="Times New Roman" w:cs="Times New Roman"/>
          <w:sz w:val="24"/>
          <w:szCs w:val="24"/>
        </w:rPr>
        <w:t xml:space="preserve"> spy </w:t>
      </w:r>
      <w:r w:rsidR="00FF49E9">
        <w:rPr>
          <w:rFonts w:ascii="Times New Roman" w:hAnsi="Times New Roman" w:cs="Times New Roman"/>
          <w:sz w:val="24"/>
          <w:szCs w:val="24"/>
        </w:rPr>
        <w:t>through one</w:t>
      </w:r>
      <w:r w:rsidR="00636A5C">
        <w:rPr>
          <w:rFonts w:ascii="Times New Roman" w:hAnsi="Times New Roman" w:cs="Times New Roman"/>
          <w:sz w:val="24"/>
          <w:szCs w:val="24"/>
        </w:rPr>
        <w:t>'</w:t>
      </w:r>
      <w:r w:rsidR="00FF49E9">
        <w:rPr>
          <w:rFonts w:ascii="Times New Roman" w:hAnsi="Times New Roman" w:cs="Times New Roman"/>
          <w:sz w:val="24"/>
          <w:szCs w:val="24"/>
        </w:rPr>
        <w:t xml:space="preserve">s smartphone/laptop camera. This may not be the case </w:t>
      </w:r>
      <w:proofErr w:type="gramStart"/>
      <w:r w:rsidR="00FF49E9">
        <w:rPr>
          <w:rFonts w:ascii="Times New Roman" w:hAnsi="Times New Roman" w:cs="Times New Roman"/>
          <w:sz w:val="24"/>
          <w:szCs w:val="24"/>
        </w:rPr>
        <w:t>now, but</w:t>
      </w:r>
      <w:proofErr w:type="gramEnd"/>
      <w:r w:rsidR="00FF49E9">
        <w:rPr>
          <w:rFonts w:ascii="Times New Roman" w:hAnsi="Times New Roman" w:cs="Times New Roman"/>
          <w:sz w:val="24"/>
          <w:szCs w:val="24"/>
        </w:rPr>
        <w:t xml:space="preserve"> could become a near reality.</w:t>
      </w:r>
    </w:p>
    <w:p w14:paraId="5B2E7798" w14:textId="166DD0D6" w:rsidR="009A3B10" w:rsidRDefault="009A3B10" w:rsidP="00B26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F564C">
        <w:rPr>
          <w:rFonts w:ascii="Times New Roman" w:hAnsi="Times New Roman" w:cs="Times New Roman"/>
          <w:sz w:val="24"/>
          <w:szCs w:val="24"/>
        </w:rPr>
        <w:t xml:space="preserve">In his research, </w:t>
      </w:r>
      <w:proofErr w:type="spellStart"/>
      <w:r w:rsidR="001F564C">
        <w:rPr>
          <w:rFonts w:ascii="Times New Roman" w:hAnsi="Times New Roman" w:cs="Times New Roman"/>
          <w:sz w:val="24"/>
          <w:szCs w:val="24"/>
        </w:rPr>
        <w:t>Issac</w:t>
      </w:r>
      <w:proofErr w:type="spellEnd"/>
      <w:r w:rsidR="001F564C">
        <w:rPr>
          <w:rFonts w:ascii="Times New Roman" w:hAnsi="Times New Roman" w:cs="Times New Roman"/>
          <w:sz w:val="24"/>
          <w:szCs w:val="24"/>
        </w:rPr>
        <w:t xml:space="preserve"> Cooper studies the ethical issues o</w:t>
      </w:r>
      <w:r w:rsidR="00402091">
        <w:rPr>
          <w:rFonts w:ascii="Times New Roman" w:hAnsi="Times New Roman" w:cs="Times New Roman"/>
          <w:sz w:val="24"/>
          <w:szCs w:val="24"/>
        </w:rPr>
        <w:t>f</w:t>
      </w:r>
      <w:r w:rsidR="001F564C">
        <w:rPr>
          <w:rFonts w:ascii="Times New Roman" w:hAnsi="Times New Roman" w:cs="Times New Roman"/>
          <w:sz w:val="24"/>
          <w:szCs w:val="24"/>
        </w:rPr>
        <w:t xml:space="preserve"> biometrics. </w:t>
      </w:r>
      <w:r w:rsidR="0045142D">
        <w:rPr>
          <w:rFonts w:ascii="Times New Roman" w:hAnsi="Times New Roman" w:cs="Times New Roman"/>
          <w:sz w:val="24"/>
          <w:szCs w:val="24"/>
        </w:rPr>
        <w:t>His research states that “</w:t>
      </w:r>
      <w:proofErr w:type="gramStart"/>
      <w:r w:rsidR="0045142D" w:rsidRPr="0045142D">
        <w:rPr>
          <w:rFonts w:ascii="Times New Roman" w:hAnsi="Times New Roman" w:cs="Times New Roman"/>
          <w:sz w:val="24"/>
          <w:szCs w:val="24"/>
        </w:rPr>
        <w:t>Since  2007</w:t>
      </w:r>
      <w:proofErr w:type="gramEnd"/>
      <w:r w:rsidR="0045142D" w:rsidRPr="0045142D">
        <w:rPr>
          <w:rFonts w:ascii="Times New Roman" w:hAnsi="Times New Roman" w:cs="Times New Roman"/>
          <w:sz w:val="24"/>
          <w:szCs w:val="24"/>
        </w:rPr>
        <w:t>,  several  international  conferences  on ethics,  law  or  policy  related  to the  application  of  bio-metric  technology  have  been  held</w:t>
      </w:r>
      <w:r w:rsidR="0045142D">
        <w:rPr>
          <w:rFonts w:ascii="Times New Roman" w:hAnsi="Times New Roman" w:cs="Times New Roman"/>
          <w:sz w:val="24"/>
          <w:szCs w:val="24"/>
        </w:rPr>
        <w:t xml:space="preserve">” [Cooper]. </w:t>
      </w:r>
      <w:r w:rsidR="00D102C6">
        <w:rPr>
          <w:rFonts w:ascii="Times New Roman" w:hAnsi="Times New Roman" w:cs="Times New Roman"/>
          <w:sz w:val="24"/>
          <w:szCs w:val="24"/>
        </w:rPr>
        <w:t xml:space="preserve">This shows the importance of </w:t>
      </w:r>
      <w:r w:rsidR="00BD1B8E">
        <w:rPr>
          <w:rFonts w:ascii="Times New Roman" w:hAnsi="Times New Roman" w:cs="Times New Roman"/>
          <w:sz w:val="24"/>
          <w:szCs w:val="24"/>
        </w:rPr>
        <w:t>people questioning this technology</w:t>
      </w:r>
      <w:r w:rsidR="00400B57">
        <w:rPr>
          <w:rFonts w:ascii="Times New Roman" w:hAnsi="Times New Roman" w:cs="Times New Roman"/>
          <w:sz w:val="24"/>
          <w:szCs w:val="24"/>
        </w:rPr>
        <w:t>'s</w:t>
      </w:r>
      <w:r w:rsidR="00BD1B8E">
        <w:rPr>
          <w:rFonts w:ascii="Times New Roman" w:hAnsi="Times New Roman" w:cs="Times New Roman"/>
          <w:sz w:val="24"/>
          <w:szCs w:val="24"/>
        </w:rPr>
        <w:t xml:space="preserve"> </w:t>
      </w:r>
      <w:r w:rsidR="007117D1">
        <w:rPr>
          <w:rFonts w:ascii="Times New Roman" w:hAnsi="Times New Roman" w:cs="Times New Roman"/>
          <w:sz w:val="24"/>
          <w:szCs w:val="24"/>
        </w:rPr>
        <w:t>ethics. Cooper</w:t>
      </w:r>
      <w:r w:rsidR="00165F9B">
        <w:rPr>
          <w:rFonts w:ascii="Times New Roman" w:hAnsi="Times New Roman" w:cs="Times New Roman"/>
          <w:sz w:val="24"/>
          <w:szCs w:val="24"/>
        </w:rPr>
        <w:t>'</w:t>
      </w:r>
      <w:r w:rsidR="007117D1">
        <w:rPr>
          <w:rFonts w:ascii="Times New Roman" w:hAnsi="Times New Roman" w:cs="Times New Roman"/>
          <w:sz w:val="24"/>
          <w:szCs w:val="24"/>
        </w:rPr>
        <w:t xml:space="preserve">s </w:t>
      </w:r>
      <w:proofErr w:type="gramStart"/>
      <w:r w:rsidR="007117D1">
        <w:rPr>
          <w:rFonts w:ascii="Times New Roman" w:hAnsi="Times New Roman" w:cs="Times New Roman"/>
          <w:sz w:val="24"/>
          <w:szCs w:val="24"/>
        </w:rPr>
        <w:t>main focus</w:t>
      </w:r>
      <w:proofErr w:type="gramEnd"/>
      <w:r w:rsidR="007117D1">
        <w:rPr>
          <w:rFonts w:ascii="Times New Roman" w:hAnsi="Times New Roman" w:cs="Times New Roman"/>
          <w:sz w:val="24"/>
          <w:szCs w:val="24"/>
        </w:rPr>
        <w:t xml:space="preserve"> in his research is privacy.</w:t>
      </w:r>
      <w:r w:rsidR="007E1EA5">
        <w:rPr>
          <w:rFonts w:ascii="Times New Roman" w:hAnsi="Times New Roman" w:cs="Times New Roman"/>
          <w:sz w:val="24"/>
          <w:szCs w:val="24"/>
        </w:rPr>
        <w:t xml:space="preserve"> Cooper states that </w:t>
      </w:r>
      <w:r w:rsidR="000A0647">
        <w:rPr>
          <w:rFonts w:ascii="Times New Roman" w:hAnsi="Times New Roman" w:cs="Times New Roman"/>
          <w:sz w:val="24"/>
          <w:szCs w:val="24"/>
        </w:rPr>
        <w:t>“</w:t>
      </w:r>
      <w:r w:rsidR="007E1EA5">
        <w:rPr>
          <w:rFonts w:ascii="Times New Roman" w:hAnsi="Times New Roman" w:cs="Times New Roman"/>
          <w:sz w:val="24"/>
          <w:szCs w:val="24"/>
        </w:rPr>
        <w:t xml:space="preserve">privacy </w:t>
      </w:r>
      <w:r w:rsidR="007E1EA5" w:rsidRPr="007E1EA5">
        <w:rPr>
          <w:rFonts w:ascii="Times New Roman" w:hAnsi="Times New Roman" w:cs="Times New Roman"/>
          <w:sz w:val="24"/>
          <w:szCs w:val="24"/>
        </w:rPr>
        <w:t>should include the following two basic characteristics: (</w:t>
      </w:r>
      <w:proofErr w:type="spellStart"/>
      <w:r w:rsidR="007E1EA5" w:rsidRPr="007E1EA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7E1EA5" w:rsidRPr="007E1EA5">
        <w:rPr>
          <w:rFonts w:ascii="Times New Roman" w:hAnsi="Times New Roman" w:cs="Times New Roman"/>
          <w:sz w:val="24"/>
          <w:szCs w:val="24"/>
        </w:rPr>
        <w:t>) personal, not others, public or group; (ii) unwilling to let others know, or others cannot interfere.</w:t>
      </w:r>
      <w:r w:rsidR="000A0647">
        <w:rPr>
          <w:rFonts w:ascii="Times New Roman" w:hAnsi="Times New Roman" w:cs="Times New Roman"/>
          <w:sz w:val="24"/>
          <w:szCs w:val="24"/>
        </w:rPr>
        <w:t>”</w:t>
      </w:r>
      <w:r w:rsidR="00246453">
        <w:rPr>
          <w:rFonts w:ascii="Times New Roman" w:hAnsi="Times New Roman" w:cs="Times New Roman"/>
          <w:sz w:val="24"/>
          <w:szCs w:val="24"/>
        </w:rPr>
        <w:t xml:space="preserve"> [Cooper].</w:t>
      </w:r>
      <w:r w:rsidR="003F6BDB">
        <w:rPr>
          <w:rFonts w:ascii="Times New Roman" w:hAnsi="Times New Roman" w:cs="Times New Roman"/>
          <w:sz w:val="24"/>
          <w:szCs w:val="24"/>
        </w:rPr>
        <w:t xml:space="preserve"> Cooper goes on to discuss that without regulation, automated biometrics can easily interfere with someone</w:t>
      </w:r>
      <w:r w:rsidR="00165F9B">
        <w:rPr>
          <w:rFonts w:ascii="Times New Roman" w:hAnsi="Times New Roman" w:cs="Times New Roman"/>
          <w:sz w:val="24"/>
          <w:szCs w:val="24"/>
        </w:rPr>
        <w:t>'</w:t>
      </w:r>
      <w:r w:rsidR="003F6BDB">
        <w:rPr>
          <w:rFonts w:ascii="Times New Roman" w:hAnsi="Times New Roman" w:cs="Times New Roman"/>
          <w:sz w:val="24"/>
          <w:szCs w:val="24"/>
        </w:rPr>
        <w:t>s privacy.</w:t>
      </w:r>
      <w:r w:rsidR="009E4975">
        <w:rPr>
          <w:rFonts w:ascii="Times New Roman" w:hAnsi="Times New Roman" w:cs="Times New Roman"/>
          <w:sz w:val="24"/>
          <w:szCs w:val="24"/>
        </w:rPr>
        <w:t xml:space="preserve"> Cooper discusses how biometric information should be stored, </w:t>
      </w:r>
      <w:proofErr w:type="gramStart"/>
      <w:r w:rsidR="009E4975">
        <w:rPr>
          <w:rFonts w:ascii="Times New Roman" w:hAnsi="Times New Roman" w:cs="Times New Roman"/>
          <w:sz w:val="24"/>
          <w:szCs w:val="24"/>
        </w:rPr>
        <w:t>Whether</w:t>
      </w:r>
      <w:proofErr w:type="gramEnd"/>
      <w:r w:rsidR="009E4975">
        <w:rPr>
          <w:rFonts w:ascii="Times New Roman" w:hAnsi="Times New Roman" w:cs="Times New Roman"/>
          <w:sz w:val="24"/>
          <w:szCs w:val="24"/>
        </w:rPr>
        <w:t xml:space="preserve"> it should be personal and confidential or have some information accessible to the public domain. </w:t>
      </w:r>
    </w:p>
    <w:p w14:paraId="4F501A44" w14:textId="04B0C49D" w:rsidR="00F23741" w:rsidRDefault="00F23741" w:rsidP="00B26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F31B5">
        <w:rPr>
          <w:rFonts w:ascii="Times New Roman" w:hAnsi="Times New Roman" w:cs="Times New Roman"/>
          <w:sz w:val="24"/>
          <w:szCs w:val="24"/>
        </w:rPr>
        <w:t xml:space="preserve">“There is no longer a need of a human eye that evaluates the </w:t>
      </w:r>
      <w:r w:rsidR="00E973E0">
        <w:rPr>
          <w:rFonts w:ascii="Times New Roman" w:hAnsi="Times New Roman" w:cs="Times New Roman"/>
          <w:sz w:val="24"/>
          <w:szCs w:val="24"/>
        </w:rPr>
        <w:t>correspondence between a sample and its representation”</w:t>
      </w:r>
      <w:r w:rsidR="00C26A00">
        <w:rPr>
          <w:rFonts w:ascii="Times New Roman" w:hAnsi="Times New Roman" w:cs="Times New Roman"/>
          <w:sz w:val="24"/>
          <w:szCs w:val="24"/>
        </w:rPr>
        <w:t xml:space="preserve"> [</w:t>
      </w:r>
      <w:proofErr w:type="spellStart"/>
      <w:r w:rsidR="00C26A00">
        <w:rPr>
          <w:rFonts w:ascii="Times New Roman" w:hAnsi="Times New Roman" w:cs="Times New Roman"/>
          <w:sz w:val="24"/>
          <w:szCs w:val="24"/>
        </w:rPr>
        <w:t>Mordini</w:t>
      </w:r>
      <w:proofErr w:type="spellEnd"/>
      <w:r w:rsidR="00C26A00">
        <w:rPr>
          <w:rFonts w:ascii="Times New Roman" w:hAnsi="Times New Roman" w:cs="Times New Roman"/>
          <w:sz w:val="24"/>
          <w:szCs w:val="24"/>
        </w:rPr>
        <w:t>].</w:t>
      </w:r>
      <w:r w:rsidR="00E973E0">
        <w:rPr>
          <w:rFonts w:ascii="Times New Roman" w:hAnsi="Times New Roman" w:cs="Times New Roman"/>
          <w:sz w:val="24"/>
          <w:szCs w:val="24"/>
        </w:rPr>
        <w:t xml:space="preserve"> This is a quote from E</w:t>
      </w:r>
      <w:r w:rsidR="00D66242">
        <w:rPr>
          <w:rFonts w:ascii="Times New Roman" w:hAnsi="Times New Roman" w:cs="Times New Roman"/>
          <w:sz w:val="24"/>
          <w:szCs w:val="24"/>
        </w:rPr>
        <w:t xml:space="preserve">milio </w:t>
      </w:r>
      <w:proofErr w:type="spellStart"/>
      <w:r w:rsidR="00D66242">
        <w:rPr>
          <w:rFonts w:ascii="Times New Roman" w:hAnsi="Times New Roman" w:cs="Times New Roman"/>
          <w:sz w:val="24"/>
          <w:szCs w:val="24"/>
        </w:rPr>
        <w:t>Mordini</w:t>
      </w:r>
      <w:proofErr w:type="spellEnd"/>
      <w:r w:rsidR="00D66242">
        <w:rPr>
          <w:rFonts w:ascii="Times New Roman" w:hAnsi="Times New Roman" w:cs="Times New Roman"/>
          <w:sz w:val="24"/>
          <w:szCs w:val="24"/>
        </w:rPr>
        <w:t xml:space="preserve"> discussing the impact biometric technology is having </w:t>
      </w:r>
      <w:r w:rsidR="00E20F11">
        <w:rPr>
          <w:rFonts w:ascii="Times New Roman" w:hAnsi="Times New Roman" w:cs="Times New Roman"/>
          <w:sz w:val="24"/>
          <w:szCs w:val="24"/>
        </w:rPr>
        <w:t>o</w:t>
      </w:r>
      <w:r w:rsidR="00D66242">
        <w:rPr>
          <w:rFonts w:ascii="Times New Roman" w:hAnsi="Times New Roman" w:cs="Times New Roman"/>
          <w:sz w:val="24"/>
          <w:szCs w:val="24"/>
        </w:rPr>
        <w:t>n our generation.</w:t>
      </w:r>
      <w:r w:rsidR="00C26A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6A00">
        <w:rPr>
          <w:rFonts w:ascii="Times New Roman" w:hAnsi="Times New Roman" w:cs="Times New Roman"/>
          <w:sz w:val="24"/>
          <w:szCs w:val="24"/>
        </w:rPr>
        <w:t>Modini</w:t>
      </w:r>
      <w:proofErr w:type="spellEnd"/>
      <w:r w:rsidR="00C26A00">
        <w:rPr>
          <w:rFonts w:ascii="Times New Roman" w:hAnsi="Times New Roman" w:cs="Times New Roman"/>
          <w:sz w:val="24"/>
          <w:szCs w:val="24"/>
        </w:rPr>
        <w:t xml:space="preserve"> bring</w:t>
      </w:r>
      <w:r w:rsidR="00E20F11">
        <w:rPr>
          <w:rFonts w:ascii="Times New Roman" w:hAnsi="Times New Roman" w:cs="Times New Roman"/>
          <w:sz w:val="24"/>
          <w:szCs w:val="24"/>
        </w:rPr>
        <w:t>s</w:t>
      </w:r>
      <w:r w:rsidR="00C26A00">
        <w:rPr>
          <w:rFonts w:ascii="Times New Roman" w:hAnsi="Times New Roman" w:cs="Times New Roman"/>
          <w:sz w:val="24"/>
          <w:szCs w:val="24"/>
        </w:rPr>
        <w:t xml:space="preserve"> up a great point. With automated biometrics, will there be a point when technology judges the right and wrong of a person</w:t>
      </w:r>
      <w:r w:rsidR="00934043">
        <w:rPr>
          <w:rFonts w:ascii="Times New Roman" w:hAnsi="Times New Roman" w:cs="Times New Roman"/>
          <w:sz w:val="24"/>
          <w:szCs w:val="24"/>
        </w:rPr>
        <w:t>'</w:t>
      </w:r>
      <w:r w:rsidR="00C26A00">
        <w:rPr>
          <w:rFonts w:ascii="Times New Roman" w:hAnsi="Times New Roman" w:cs="Times New Roman"/>
          <w:sz w:val="24"/>
          <w:szCs w:val="24"/>
        </w:rPr>
        <w:t>s actions over a human’s a</w:t>
      </w:r>
      <w:r w:rsidR="00E20F11">
        <w:rPr>
          <w:rFonts w:ascii="Times New Roman" w:hAnsi="Times New Roman" w:cs="Times New Roman"/>
          <w:sz w:val="24"/>
          <w:szCs w:val="24"/>
        </w:rPr>
        <w:t>n</w:t>
      </w:r>
      <w:r w:rsidR="003D1304">
        <w:rPr>
          <w:rFonts w:ascii="Times New Roman" w:hAnsi="Times New Roman" w:cs="Times New Roman"/>
          <w:sz w:val="24"/>
          <w:szCs w:val="24"/>
        </w:rPr>
        <w:t>alysis</w:t>
      </w:r>
      <w:r w:rsidR="00E20F11">
        <w:rPr>
          <w:rFonts w:ascii="Times New Roman" w:hAnsi="Times New Roman" w:cs="Times New Roman"/>
          <w:sz w:val="24"/>
          <w:szCs w:val="24"/>
        </w:rPr>
        <w:t>?</w:t>
      </w:r>
      <w:r w:rsidR="003D1304">
        <w:rPr>
          <w:rFonts w:ascii="Times New Roman" w:hAnsi="Times New Roman" w:cs="Times New Roman"/>
          <w:sz w:val="24"/>
          <w:szCs w:val="24"/>
        </w:rPr>
        <w:t xml:space="preserve"> M</w:t>
      </w:r>
      <w:proofErr w:type="spellStart"/>
      <w:r w:rsidR="003D1304">
        <w:rPr>
          <w:rFonts w:ascii="Times New Roman" w:hAnsi="Times New Roman" w:cs="Times New Roman"/>
          <w:sz w:val="24"/>
          <w:szCs w:val="24"/>
        </w:rPr>
        <w:t>odini</w:t>
      </w:r>
      <w:proofErr w:type="spellEnd"/>
      <w:r w:rsidR="003D1304">
        <w:rPr>
          <w:rFonts w:ascii="Times New Roman" w:hAnsi="Times New Roman" w:cs="Times New Roman"/>
          <w:sz w:val="24"/>
          <w:szCs w:val="24"/>
        </w:rPr>
        <w:t xml:space="preserve"> explains that there could be a wor</w:t>
      </w:r>
      <w:r w:rsidR="00E20F11">
        <w:rPr>
          <w:rFonts w:ascii="Times New Roman" w:hAnsi="Times New Roman" w:cs="Times New Roman"/>
          <w:sz w:val="24"/>
          <w:szCs w:val="24"/>
        </w:rPr>
        <w:t>l</w:t>
      </w:r>
      <w:r w:rsidR="003D1304">
        <w:rPr>
          <w:rFonts w:ascii="Times New Roman" w:hAnsi="Times New Roman" w:cs="Times New Roman"/>
          <w:sz w:val="24"/>
          <w:szCs w:val="24"/>
        </w:rPr>
        <w:t xml:space="preserve">d where robots analyze every human action. This </w:t>
      </w:r>
      <w:r w:rsidR="003B4B6D">
        <w:rPr>
          <w:rFonts w:ascii="Times New Roman" w:hAnsi="Times New Roman" w:cs="Times New Roman"/>
          <w:sz w:val="24"/>
          <w:szCs w:val="24"/>
        </w:rPr>
        <w:t xml:space="preserve">future can seem quite frightening to </w:t>
      </w:r>
      <w:proofErr w:type="gramStart"/>
      <w:r w:rsidR="003B4B6D">
        <w:rPr>
          <w:rFonts w:ascii="Times New Roman" w:hAnsi="Times New Roman" w:cs="Times New Roman"/>
          <w:sz w:val="24"/>
          <w:szCs w:val="24"/>
        </w:rPr>
        <w:t>one’s self</w:t>
      </w:r>
      <w:proofErr w:type="gramEnd"/>
      <w:r w:rsidR="003B4B6D">
        <w:rPr>
          <w:rFonts w:ascii="Times New Roman" w:hAnsi="Times New Roman" w:cs="Times New Roman"/>
          <w:sz w:val="24"/>
          <w:szCs w:val="24"/>
        </w:rPr>
        <w:t>.</w:t>
      </w:r>
    </w:p>
    <w:p w14:paraId="1607D669" w14:textId="12985A7F" w:rsidR="004A6933" w:rsidRPr="004A6933" w:rsidRDefault="003B4B6D" w:rsidP="004A69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But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9621D">
        <w:rPr>
          <w:rFonts w:ascii="Times New Roman" w:hAnsi="Times New Roman" w:cs="Times New Roman"/>
          <w:sz w:val="24"/>
          <w:szCs w:val="24"/>
        </w:rPr>
        <w:t xml:space="preserve">automated biometrics is not all bad. In fact, it has brought about a lot of good in the world. In </w:t>
      </w:r>
      <w:r w:rsidR="00DD0F1E">
        <w:rPr>
          <w:rFonts w:ascii="Times New Roman" w:hAnsi="Times New Roman" w:cs="Times New Roman"/>
          <w:sz w:val="24"/>
          <w:szCs w:val="24"/>
        </w:rPr>
        <w:t xml:space="preserve">Phillip </w:t>
      </w:r>
      <w:proofErr w:type="spellStart"/>
      <w:r w:rsidR="00DD0F1E">
        <w:rPr>
          <w:rFonts w:ascii="Times New Roman" w:hAnsi="Times New Roman" w:cs="Times New Roman"/>
          <w:sz w:val="24"/>
          <w:szCs w:val="24"/>
        </w:rPr>
        <w:t>Damm</w:t>
      </w:r>
      <w:r w:rsidR="00E20F11">
        <w:rPr>
          <w:rFonts w:ascii="Times New Roman" w:hAnsi="Times New Roman" w:cs="Times New Roman"/>
          <w:sz w:val="24"/>
          <w:szCs w:val="24"/>
        </w:rPr>
        <w:t>'</w:t>
      </w:r>
      <w:r w:rsidR="00DD0F1E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DD0F1E">
        <w:rPr>
          <w:rFonts w:ascii="Times New Roman" w:hAnsi="Times New Roman" w:cs="Times New Roman"/>
          <w:sz w:val="24"/>
          <w:szCs w:val="24"/>
        </w:rPr>
        <w:t xml:space="preserve"> thesis, he explains that we can use automated biometric technology not just for human analysis but also for wildlife. </w:t>
      </w:r>
      <w:r w:rsidR="00B63807">
        <w:rPr>
          <w:rFonts w:ascii="Times New Roman" w:hAnsi="Times New Roman" w:cs="Times New Roman"/>
          <w:sz w:val="24"/>
          <w:szCs w:val="24"/>
        </w:rPr>
        <w:t xml:space="preserve">Automated </w:t>
      </w:r>
      <w:r w:rsidR="006E026C" w:rsidRPr="006E026C">
        <w:rPr>
          <w:rFonts w:ascii="Times New Roman" w:hAnsi="Times New Roman" w:cs="Times New Roman"/>
          <w:sz w:val="24"/>
          <w:szCs w:val="24"/>
        </w:rPr>
        <w:t>surveillance</w:t>
      </w:r>
      <w:r w:rsidR="006E026C">
        <w:rPr>
          <w:rFonts w:ascii="Times New Roman" w:hAnsi="Times New Roman" w:cs="Times New Roman"/>
          <w:sz w:val="24"/>
          <w:szCs w:val="24"/>
        </w:rPr>
        <w:t xml:space="preserve"> </w:t>
      </w:r>
      <w:r w:rsidR="00B63807">
        <w:rPr>
          <w:rFonts w:ascii="Times New Roman" w:hAnsi="Times New Roman" w:cs="Times New Roman"/>
          <w:sz w:val="24"/>
          <w:szCs w:val="24"/>
        </w:rPr>
        <w:t>can be an ex</w:t>
      </w:r>
      <w:r w:rsidR="006E026C">
        <w:rPr>
          <w:rFonts w:ascii="Times New Roman" w:hAnsi="Times New Roman" w:cs="Times New Roman"/>
          <w:sz w:val="24"/>
          <w:szCs w:val="24"/>
        </w:rPr>
        <w:t>cel</w:t>
      </w:r>
      <w:r w:rsidR="00B63807">
        <w:rPr>
          <w:rFonts w:ascii="Times New Roman" w:hAnsi="Times New Roman" w:cs="Times New Roman"/>
          <w:sz w:val="24"/>
          <w:szCs w:val="24"/>
        </w:rPr>
        <w:t>lent way of estimating and controlling wildlife population</w:t>
      </w:r>
      <w:r w:rsidR="006E026C">
        <w:rPr>
          <w:rFonts w:ascii="Times New Roman" w:hAnsi="Times New Roman" w:cs="Times New Roman"/>
          <w:sz w:val="24"/>
          <w:szCs w:val="24"/>
        </w:rPr>
        <w:t>s</w:t>
      </w:r>
      <w:r w:rsidR="00B63807">
        <w:rPr>
          <w:rFonts w:ascii="Times New Roman" w:hAnsi="Times New Roman" w:cs="Times New Roman"/>
          <w:sz w:val="24"/>
          <w:szCs w:val="24"/>
        </w:rPr>
        <w:t xml:space="preserve"> </w:t>
      </w:r>
      <w:r w:rsidR="006D2C76">
        <w:rPr>
          <w:rFonts w:ascii="Times New Roman" w:hAnsi="Times New Roman" w:cs="Times New Roman"/>
          <w:sz w:val="24"/>
          <w:szCs w:val="24"/>
        </w:rPr>
        <w:t>and helping endang</w:t>
      </w:r>
      <w:r w:rsidR="006E026C">
        <w:rPr>
          <w:rFonts w:ascii="Times New Roman" w:hAnsi="Times New Roman" w:cs="Times New Roman"/>
          <w:sz w:val="24"/>
          <w:szCs w:val="24"/>
        </w:rPr>
        <w:t>er</w:t>
      </w:r>
      <w:r w:rsidR="006D2C76">
        <w:rPr>
          <w:rFonts w:ascii="Times New Roman" w:hAnsi="Times New Roman" w:cs="Times New Roman"/>
          <w:sz w:val="24"/>
          <w:szCs w:val="24"/>
        </w:rPr>
        <w:t>ed species</w:t>
      </w:r>
      <w:r w:rsidR="004A693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A6933">
        <w:rPr>
          <w:rFonts w:ascii="Times New Roman" w:hAnsi="Times New Roman" w:cs="Times New Roman"/>
          <w:sz w:val="24"/>
          <w:szCs w:val="24"/>
        </w:rPr>
        <w:t>Damm</w:t>
      </w:r>
      <w:proofErr w:type="spellEnd"/>
      <w:r w:rsidR="004A6933">
        <w:rPr>
          <w:rFonts w:ascii="Times New Roman" w:hAnsi="Times New Roman" w:cs="Times New Roman"/>
          <w:sz w:val="24"/>
          <w:szCs w:val="24"/>
        </w:rPr>
        <w:t xml:space="preserve"> states that “</w:t>
      </w:r>
      <w:r w:rsidR="004A6933" w:rsidRPr="004A6933">
        <w:rPr>
          <w:rFonts w:ascii="Times New Roman" w:hAnsi="Times New Roman" w:cs="Times New Roman"/>
          <w:sz w:val="24"/>
          <w:szCs w:val="24"/>
        </w:rPr>
        <w:t>The importance of incorporating detection rates into</w:t>
      </w:r>
    </w:p>
    <w:p w14:paraId="45B92514" w14:textId="77777777" w:rsidR="004A6933" w:rsidRPr="004A6933" w:rsidRDefault="004A6933" w:rsidP="004A69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A6933">
        <w:rPr>
          <w:rFonts w:ascii="Times New Roman" w:hAnsi="Times New Roman" w:cs="Times New Roman"/>
          <w:sz w:val="24"/>
          <w:szCs w:val="24"/>
        </w:rPr>
        <w:lastRenderedPageBreak/>
        <w:t>these demographic estimates cannot be overstated, as failure to include detection can lead</w:t>
      </w:r>
    </w:p>
    <w:p w14:paraId="537ADBDF" w14:textId="79D47D58" w:rsidR="003D3BE2" w:rsidRDefault="004A6933" w:rsidP="004A69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A6933">
        <w:rPr>
          <w:rFonts w:ascii="Times New Roman" w:hAnsi="Times New Roman" w:cs="Times New Roman"/>
          <w:sz w:val="24"/>
          <w:szCs w:val="24"/>
        </w:rPr>
        <w:t>to underestimated parameters</w:t>
      </w:r>
      <w:r>
        <w:rPr>
          <w:rFonts w:ascii="Times New Roman" w:hAnsi="Times New Roman" w:cs="Times New Roman"/>
          <w:sz w:val="24"/>
          <w:szCs w:val="24"/>
        </w:rPr>
        <w:t>”.</w:t>
      </w:r>
      <w:r w:rsidR="00C27D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27D74">
        <w:rPr>
          <w:rFonts w:ascii="Times New Roman" w:hAnsi="Times New Roman" w:cs="Times New Roman"/>
          <w:sz w:val="24"/>
          <w:szCs w:val="24"/>
        </w:rPr>
        <w:t>Damm</w:t>
      </w:r>
      <w:proofErr w:type="spellEnd"/>
      <w:r w:rsidR="00C27D74">
        <w:rPr>
          <w:rFonts w:ascii="Times New Roman" w:hAnsi="Times New Roman" w:cs="Times New Roman"/>
          <w:sz w:val="24"/>
          <w:szCs w:val="24"/>
        </w:rPr>
        <w:t xml:space="preserve"> is showing the value of this technology not only through obvious means </w:t>
      </w:r>
      <w:r w:rsidR="002514B3">
        <w:rPr>
          <w:rFonts w:ascii="Times New Roman" w:hAnsi="Times New Roman" w:cs="Times New Roman"/>
          <w:sz w:val="24"/>
          <w:szCs w:val="24"/>
        </w:rPr>
        <w:t xml:space="preserve">but in </w:t>
      </w:r>
      <w:r w:rsidR="003D3BE2">
        <w:rPr>
          <w:rFonts w:ascii="Times New Roman" w:hAnsi="Times New Roman" w:cs="Times New Roman"/>
          <w:sz w:val="24"/>
          <w:szCs w:val="24"/>
        </w:rPr>
        <w:t>other cases one may not have thought of.</w:t>
      </w:r>
    </w:p>
    <w:p w14:paraId="05F00ECF" w14:textId="712A2A64" w:rsidR="003B4B6D" w:rsidRDefault="003D3BE2" w:rsidP="004A69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F4CA3">
        <w:rPr>
          <w:rFonts w:ascii="Times New Roman" w:hAnsi="Times New Roman" w:cs="Times New Roman"/>
          <w:sz w:val="24"/>
          <w:szCs w:val="24"/>
        </w:rPr>
        <w:t>As one can see, automated biometrics is playing a huge role in our future and will continue to</w:t>
      </w:r>
      <w:r w:rsidR="00827BAB">
        <w:rPr>
          <w:rFonts w:ascii="Times New Roman" w:hAnsi="Times New Roman" w:cs="Times New Roman"/>
          <w:sz w:val="24"/>
          <w:szCs w:val="24"/>
        </w:rPr>
        <w:t xml:space="preserve"> progress. It is clear to see that this technology can be helpful to our everyday lives, but there needs to be extensive research on regulations and pr</w:t>
      </w:r>
      <w:r w:rsidR="00165F9B">
        <w:rPr>
          <w:rFonts w:ascii="Times New Roman" w:hAnsi="Times New Roman" w:cs="Times New Roman"/>
          <w:sz w:val="24"/>
          <w:szCs w:val="24"/>
        </w:rPr>
        <w:t>e</w:t>
      </w:r>
      <w:r w:rsidR="00827BAB">
        <w:rPr>
          <w:rFonts w:ascii="Times New Roman" w:hAnsi="Times New Roman" w:cs="Times New Roman"/>
          <w:sz w:val="24"/>
          <w:szCs w:val="24"/>
        </w:rPr>
        <w:t>cautions when engineers develop new ideas.</w:t>
      </w:r>
      <w:r w:rsidR="00CC0DDD">
        <w:rPr>
          <w:rFonts w:ascii="Times New Roman" w:hAnsi="Times New Roman" w:cs="Times New Roman"/>
          <w:sz w:val="24"/>
          <w:szCs w:val="24"/>
        </w:rPr>
        <w:t xml:space="preserve"> In a world of technology, new devices arise every day, so one needs to think about the usefulness of technology and </w:t>
      </w:r>
      <w:r w:rsidR="00165F9B">
        <w:rPr>
          <w:rFonts w:ascii="Times New Roman" w:hAnsi="Times New Roman" w:cs="Times New Roman"/>
          <w:sz w:val="24"/>
          <w:szCs w:val="24"/>
        </w:rPr>
        <w:t>its</w:t>
      </w:r>
      <w:r w:rsidR="00CC0DDD">
        <w:rPr>
          <w:rFonts w:ascii="Times New Roman" w:hAnsi="Times New Roman" w:cs="Times New Roman"/>
          <w:sz w:val="24"/>
          <w:szCs w:val="24"/>
        </w:rPr>
        <w:t xml:space="preserve"> ethical and moral use.</w:t>
      </w:r>
      <w:r w:rsidR="0093404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34043"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 w:rsidR="00934043">
        <w:rPr>
          <w:rFonts w:ascii="Times New Roman" w:hAnsi="Times New Roman" w:cs="Times New Roman"/>
          <w:sz w:val="24"/>
          <w:szCs w:val="24"/>
        </w:rPr>
        <w:t xml:space="preserve"> public privacy is kept and automated biometrics can help within our everyday lives, I see this technology as a great improvement to our futur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84142C" w14:textId="77777777" w:rsidR="005373CD" w:rsidRDefault="005373CD" w:rsidP="00B260B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1FE7414" w14:textId="77777777" w:rsidR="007920F3" w:rsidRDefault="007920F3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3B9BB15" w14:textId="3F52E1E5" w:rsidR="00A651B1" w:rsidRDefault="007920F3" w:rsidP="007920F3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920F3">
        <w:rPr>
          <w:rFonts w:ascii="Times New Roman" w:hAnsi="Times New Roman" w:cs="Times New Roman"/>
          <w:b/>
          <w:bCs/>
          <w:sz w:val="32"/>
          <w:szCs w:val="32"/>
        </w:rPr>
        <w:lastRenderedPageBreak/>
        <w:t>Sources Cited</w:t>
      </w:r>
    </w:p>
    <w:p w14:paraId="0038F66D" w14:textId="065AAE1B" w:rsidR="006C3425" w:rsidRDefault="006C3425" w:rsidP="006C3425">
      <w:pPr>
        <w:pStyle w:val="NormalWeb"/>
        <w:ind w:left="567" w:hanging="567"/>
      </w:pPr>
      <w:r>
        <w:t xml:space="preserve">Cooper, Isaac, and Jimmy Yon. “Ethical Issues in Biometric.” Insights Publisher, 2019. </w:t>
      </w:r>
    </w:p>
    <w:p w14:paraId="5FD5EF83" w14:textId="3FB3DFAE" w:rsidR="003F0EDA" w:rsidRDefault="003F0EDA" w:rsidP="003F0EDA">
      <w:pPr>
        <w:pStyle w:val="NormalWeb"/>
        <w:ind w:left="567" w:hanging="567"/>
      </w:pPr>
      <w:proofErr w:type="spellStart"/>
      <w:r>
        <w:t>Damm</w:t>
      </w:r>
      <w:proofErr w:type="spellEnd"/>
      <w:r>
        <w:t xml:space="preserve">, Philip Eli, et al. “Using Automated Cameras to Estimate Wildlife Populations.” 2010. </w:t>
      </w:r>
    </w:p>
    <w:p w14:paraId="4838DF1A" w14:textId="5575F151" w:rsidR="00662F57" w:rsidRDefault="00662F57" w:rsidP="00662F57">
      <w:pPr>
        <w:pStyle w:val="NormalWeb"/>
        <w:ind w:left="567" w:hanging="567"/>
      </w:pPr>
      <w:r>
        <w:t xml:space="preserve">Kirby, Grant P. “Engineering Standards and Ethics in Automated Biometrics.” </w:t>
      </w:r>
      <w:r>
        <w:rPr>
          <w:i/>
          <w:iCs/>
        </w:rPr>
        <w:t>Auburn University</w:t>
      </w:r>
      <w:r>
        <w:t xml:space="preserve">, 2021. </w:t>
      </w:r>
    </w:p>
    <w:p w14:paraId="6CF33A5B" w14:textId="77777777" w:rsidR="00920091" w:rsidRDefault="00920091" w:rsidP="00920091">
      <w:pPr>
        <w:pStyle w:val="NormalWeb"/>
        <w:ind w:left="567" w:hanging="567"/>
      </w:pPr>
      <w:proofErr w:type="spellStart"/>
      <w:r>
        <w:t>Mordini</w:t>
      </w:r>
      <w:proofErr w:type="spellEnd"/>
      <w:r>
        <w:t xml:space="preserve">, Emilio. “Biometrics: The Ethical, Legal and Social Context.” Springer, 2012. </w:t>
      </w:r>
    </w:p>
    <w:p w14:paraId="69B0E7A7" w14:textId="77777777" w:rsidR="007920F3" w:rsidRPr="007920F3" w:rsidRDefault="007920F3" w:rsidP="007920F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7920F3" w:rsidRPr="007920F3" w:rsidSect="00B2262A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48CA2" w14:textId="77777777" w:rsidR="002528E2" w:rsidRDefault="002528E2" w:rsidP="00B2262A">
      <w:pPr>
        <w:spacing w:after="0" w:line="240" w:lineRule="auto"/>
      </w:pPr>
      <w:r>
        <w:separator/>
      </w:r>
    </w:p>
  </w:endnote>
  <w:endnote w:type="continuationSeparator" w:id="0">
    <w:p w14:paraId="6B6C34C8" w14:textId="77777777" w:rsidR="002528E2" w:rsidRDefault="002528E2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B2C00" w14:textId="77777777" w:rsidR="002528E2" w:rsidRDefault="002528E2" w:rsidP="00B2262A">
      <w:pPr>
        <w:spacing w:after="0" w:line="240" w:lineRule="auto"/>
      </w:pPr>
      <w:r>
        <w:separator/>
      </w:r>
    </w:p>
  </w:footnote>
  <w:footnote w:type="continuationSeparator" w:id="0">
    <w:p w14:paraId="57FEFEF3" w14:textId="77777777" w:rsidR="002528E2" w:rsidRDefault="002528E2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7FC0EB40" w:rsidR="00B2262A" w:rsidRDefault="00B2262A">
    <w:pPr>
      <w:pStyle w:val="Header"/>
    </w:pPr>
    <w:r>
      <w:t>Jaco</w:t>
    </w:r>
    <w:r w:rsidR="004F4279">
      <w:t>b</w:t>
    </w:r>
    <w:r>
      <w:t xml:space="preserve"> Howard</w:t>
    </w:r>
    <w:r>
      <w:ptab w:relativeTo="margin" w:alignment="center" w:leader="none"/>
    </w:r>
    <w:r w:rsidR="00B260B2">
      <w:t>Ethics Paper</w:t>
    </w:r>
    <w:r>
      <w:ptab w:relativeTo="margin" w:alignment="right" w:leader="none"/>
    </w:r>
    <w:r w:rsidR="00B260B2">
      <w:t>12</w:t>
    </w:r>
    <w:r>
      <w:t>/</w:t>
    </w:r>
    <w:r w:rsidR="00B260B2">
      <w:t>3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32DBE"/>
    <w:multiLevelType w:val="hybridMultilevel"/>
    <w:tmpl w:val="2B98E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2453B3"/>
    <w:multiLevelType w:val="hybridMultilevel"/>
    <w:tmpl w:val="899CA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QUAIXGivywAAAA="/>
  </w:docVars>
  <w:rsids>
    <w:rsidRoot w:val="00B2262A"/>
    <w:rsid w:val="00004928"/>
    <w:rsid w:val="00006C40"/>
    <w:rsid w:val="000071DE"/>
    <w:rsid w:val="00007420"/>
    <w:rsid w:val="00011104"/>
    <w:rsid w:val="00012914"/>
    <w:rsid w:val="000134B2"/>
    <w:rsid w:val="000261EE"/>
    <w:rsid w:val="00027E33"/>
    <w:rsid w:val="0003049A"/>
    <w:rsid w:val="0003135A"/>
    <w:rsid w:val="000346FB"/>
    <w:rsid w:val="00034E44"/>
    <w:rsid w:val="00046B64"/>
    <w:rsid w:val="00051C1A"/>
    <w:rsid w:val="00055F34"/>
    <w:rsid w:val="00066DC2"/>
    <w:rsid w:val="000705E0"/>
    <w:rsid w:val="00071C80"/>
    <w:rsid w:val="00072B30"/>
    <w:rsid w:val="000738F1"/>
    <w:rsid w:val="00081B9F"/>
    <w:rsid w:val="000824B3"/>
    <w:rsid w:val="000826FD"/>
    <w:rsid w:val="00084024"/>
    <w:rsid w:val="00086CC1"/>
    <w:rsid w:val="000873C2"/>
    <w:rsid w:val="00090AED"/>
    <w:rsid w:val="00094D9A"/>
    <w:rsid w:val="000A0647"/>
    <w:rsid w:val="000A5EEA"/>
    <w:rsid w:val="000C67EF"/>
    <w:rsid w:val="000E1511"/>
    <w:rsid w:val="000E6386"/>
    <w:rsid w:val="000F00C2"/>
    <w:rsid w:val="000F66F4"/>
    <w:rsid w:val="00104F4E"/>
    <w:rsid w:val="00106D22"/>
    <w:rsid w:val="001163AE"/>
    <w:rsid w:val="00122A70"/>
    <w:rsid w:val="00123F5A"/>
    <w:rsid w:val="00125305"/>
    <w:rsid w:val="0012638C"/>
    <w:rsid w:val="001362B4"/>
    <w:rsid w:val="00141408"/>
    <w:rsid w:val="00144853"/>
    <w:rsid w:val="00144FB3"/>
    <w:rsid w:val="00147729"/>
    <w:rsid w:val="00151519"/>
    <w:rsid w:val="00154F8A"/>
    <w:rsid w:val="00155FC0"/>
    <w:rsid w:val="001609A0"/>
    <w:rsid w:val="00164C24"/>
    <w:rsid w:val="00165F9B"/>
    <w:rsid w:val="001676BE"/>
    <w:rsid w:val="0017404D"/>
    <w:rsid w:val="001754E2"/>
    <w:rsid w:val="00177853"/>
    <w:rsid w:val="00180A32"/>
    <w:rsid w:val="00182E50"/>
    <w:rsid w:val="0018548F"/>
    <w:rsid w:val="00186621"/>
    <w:rsid w:val="00196250"/>
    <w:rsid w:val="00196B24"/>
    <w:rsid w:val="001A0EA8"/>
    <w:rsid w:val="001A5F99"/>
    <w:rsid w:val="001B15BA"/>
    <w:rsid w:val="001C6364"/>
    <w:rsid w:val="001D1E4E"/>
    <w:rsid w:val="001D5230"/>
    <w:rsid w:val="001D576C"/>
    <w:rsid w:val="001E192C"/>
    <w:rsid w:val="001E327B"/>
    <w:rsid w:val="001E399C"/>
    <w:rsid w:val="001E3F4D"/>
    <w:rsid w:val="001E5DB7"/>
    <w:rsid w:val="001E7483"/>
    <w:rsid w:val="001F3297"/>
    <w:rsid w:val="001F4FFF"/>
    <w:rsid w:val="001F564C"/>
    <w:rsid w:val="001F7DFB"/>
    <w:rsid w:val="0020202D"/>
    <w:rsid w:val="00202AD8"/>
    <w:rsid w:val="00202B20"/>
    <w:rsid w:val="00202C3C"/>
    <w:rsid w:val="002042EB"/>
    <w:rsid w:val="0020490D"/>
    <w:rsid w:val="00204C27"/>
    <w:rsid w:val="00215D3D"/>
    <w:rsid w:val="002240BD"/>
    <w:rsid w:val="00230936"/>
    <w:rsid w:val="0023182B"/>
    <w:rsid w:val="00237F73"/>
    <w:rsid w:val="0024404E"/>
    <w:rsid w:val="00246453"/>
    <w:rsid w:val="00246C80"/>
    <w:rsid w:val="002514B3"/>
    <w:rsid w:val="0025181D"/>
    <w:rsid w:val="002526E9"/>
    <w:rsid w:val="002528E2"/>
    <w:rsid w:val="00256688"/>
    <w:rsid w:val="00257700"/>
    <w:rsid w:val="00262ED9"/>
    <w:rsid w:val="00270F57"/>
    <w:rsid w:val="00271B35"/>
    <w:rsid w:val="002724C5"/>
    <w:rsid w:val="00274619"/>
    <w:rsid w:val="00275424"/>
    <w:rsid w:val="00280574"/>
    <w:rsid w:val="00286183"/>
    <w:rsid w:val="00291041"/>
    <w:rsid w:val="00294251"/>
    <w:rsid w:val="002A3C64"/>
    <w:rsid w:val="002B1F65"/>
    <w:rsid w:val="002C1E3E"/>
    <w:rsid w:val="002D1EF7"/>
    <w:rsid w:val="002D452E"/>
    <w:rsid w:val="002E280B"/>
    <w:rsid w:val="002E30C1"/>
    <w:rsid w:val="002E4DBC"/>
    <w:rsid w:val="002E525E"/>
    <w:rsid w:val="002E5869"/>
    <w:rsid w:val="002E67CB"/>
    <w:rsid w:val="002E72C3"/>
    <w:rsid w:val="002E7387"/>
    <w:rsid w:val="002F5E22"/>
    <w:rsid w:val="002F7DFD"/>
    <w:rsid w:val="00306143"/>
    <w:rsid w:val="0030794F"/>
    <w:rsid w:val="00310FDE"/>
    <w:rsid w:val="00312893"/>
    <w:rsid w:val="00312A84"/>
    <w:rsid w:val="0031449E"/>
    <w:rsid w:val="003152C4"/>
    <w:rsid w:val="003167F6"/>
    <w:rsid w:val="0031735B"/>
    <w:rsid w:val="003208A1"/>
    <w:rsid w:val="00322A7A"/>
    <w:rsid w:val="0032721C"/>
    <w:rsid w:val="00331D99"/>
    <w:rsid w:val="00337BBC"/>
    <w:rsid w:val="0034012A"/>
    <w:rsid w:val="00353A79"/>
    <w:rsid w:val="003572BC"/>
    <w:rsid w:val="00361D0D"/>
    <w:rsid w:val="003656CA"/>
    <w:rsid w:val="00370762"/>
    <w:rsid w:val="00374C79"/>
    <w:rsid w:val="00377408"/>
    <w:rsid w:val="00382F52"/>
    <w:rsid w:val="00384AE3"/>
    <w:rsid w:val="00393DE0"/>
    <w:rsid w:val="00395EC2"/>
    <w:rsid w:val="00397743"/>
    <w:rsid w:val="003A32AE"/>
    <w:rsid w:val="003A50C7"/>
    <w:rsid w:val="003B17A4"/>
    <w:rsid w:val="003B4B6D"/>
    <w:rsid w:val="003B7AC1"/>
    <w:rsid w:val="003C411A"/>
    <w:rsid w:val="003C697B"/>
    <w:rsid w:val="003D1304"/>
    <w:rsid w:val="003D13A2"/>
    <w:rsid w:val="003D17A2"/>
    <w:rsid w:val="003D29BB"/>
    <w:rsid w:val="003D2A68"/>
    <w:rsid w:val="003D3BE2"/>
    <w:rsid w:val="003E3544"/>
    <w:rsid w:val="003E480C"/>
    <w:rsid w:val="003E4BAE"/>
    <w:rsid w:val="003E4CAE"/>
    <w:rsid w:val="003F0EDA"/>
    <w:rsid w:val="003F2F4E"/>
    <w:rsid w:val="003F3BB0"/>
    <w:rsid w:val="003F6BDB"/>
    <w:rsid w:val="004006D7"/>
    <w:rsid w:val="00400B57"/>
    <w:rsid w:val="0040108B"/>
    <w:rsid w:val="0040183F"/>
    <w:rsid w:val="00401946"/>
    <w:rsid w:val="00402091"/>
    <w:rsid w:val="0040522A"/>
    <w:rsid w:val="0041333C"/>
    <w:rsid w:val="00417F14"/>
    <w:rsid w:val="00421623"/>
    <w:rsid w:val="00422FE5"/>
    <w:rsid w:val="00423F2A"/>
    <w:rsid w:val="00424797"/>
    <w:rsid w:val="00425397"/>
    <w:rsid w:val="004348D1"/>
    <w:rsid w:val="004352A6"/>
    <w:rsid w:val="004401D1"/>
    <w:rsid w:val="004477D6"/>
    <w:rsid w:val="00447E21"/>
    <w:rsid w:val="00450D73"/>
    <w:rsid w:val="0045142D"/>
    <w:rsid w:val="00463B2F"/>
    <w:rsid w:val="0046474F"/>
    <w:rsid w:val="00471429"/>
    <w:rsid w:val="004719DC"/>
    <w:rsid w:val="00471A85"/>
    <w:rsid w:val="00471AF2"/>
    <w:rsid w:val="00472422"/>
    <w:rsid w:val="00474327"/>
    <w:rsid w:val="004768B3"/>
    <w:rsid w:val="00480A1F"/>
    <w:rsid w:val="004820D6"/>
    <w:rsid w:val="00482150"/>
    <w:rsid w:val="00484560"/>
    <w:rsid w:val="0048612E"/>
    <w:rsid w:val="004A0C34"/>
    <w:rsid w:val="004A14F3"/>
    <w:rsid w:val="004A1F45"/>
    <w:rsid w:val="004A3FE5"/>
    <w:rsid w:val="004A620C"/>
    <w:rsid w:val="004A6933"/>
    <w:rsid w:val="004A77C7"/>
    <w:rsid w:val="004B10EF"/>
    <w:rsid w:val="004B4002"/>
    <w:rsid w:val="004B405D"/>
    <w:rsid w:val="004B48D0"/>
    <w:rsid w:val="004B726E"/>
    <w:rsid w:val="004C0924"/>
    <w:rsid w:val="004C5C4E"/>
    <w:rsid w:val="004C6225"/>
    <w:rsid w:val="004D2022"/>
    <w:rsid w:val="004D21D7"/>
    <w:rsid w:val="004D467C"/>
    <w:rsid w:val="004D4C87"/>
    <w:rsid w:val="004E4427"/>
    <w:rsid w:val="004E5A44"/>
    <w:rsid w:val="004E6739"/>
    <w:rsid w:val="004E79BF"/>
    <w:rsid w:val="004F0831"/>
    <w:rsid w:val="004F11FF"/>
    <w:rsid w:val="004F1A15"/>
    <w:rsid w:val="004F272B"/>
    <w:rsid w:val="004F2F85"/>
    <w:rsid w:val="004F3A2F"/>
    <w:rsid w:val="004F4279"/>
    <w:rsid w:val="004F4FCD"/>
    <w:rsid w:val="004F6FD8"/>
    <w:rsid w:val="00503436"/>
    <w:rsid w:val="00505143"/>
    <w:rsid w:val="00511530"/>
    <w:rsid w:val="00512782"/>
    <w:rsid w:val="005134D9"/>
    <w:rsid w:val="00513B39"/>
    <w:rsid w:val="00522AAD"/>
    <w:rsid w:val="00526CFA"/>
    <w:rsid w:val="005373CD"/>
    <w:rsid w:val="00541AD5"/>
    <w:rsid w:val="005425E7"/>
    <w:rsid w:val="00544D15"/>
    <w:rsid w:val="00545550"/>
    <w:rsid w:val="00554B37"/>
    <w:rsid w:val="00555E53"/>
    <w:rsid w:val="00560861"/>
    <w:rsid w:val="00562240"/>
    <w:rsid w:val="00566318"/>
    <w:rsid w:val="00574D68"/>
    <w:rsid w:val="00581E53"/>
    <w:rsid w:val="00583BC2"/>
    <w:rsid w:val="00585CB9"/>
    <w:rsid w:val="00586812"/>
    <w:rsid w:val="00592963"/>
    <w:rsid w:val="00597AEE"/>
    <w:rsid w:val="005A0E74"/>
    <w:rsid w:val="005A722C"/>
    <w:rsid w:val="005C18B7"/>
    <w:rsid w:val="005C5F26"/>
    <w:rsid w:val="005D2ECE"/>
    <w:rsid w:val="005D6599"/>
    <w:rsid w:val="005D6E27"/>
    <w:rsid w:val="005F2237"/>
    <w:rsid w:val="0060195D"/>
    <w:rsid w:val="00602EB6"/>
    <w:rsid w:val="00604898"/>
    <w:rsid w:val="00605094"/>
    <w:rsid w:val="00610BD7"/>
    <w:rsid w:val="0061230F"/>
    <w:rsid w:val="00614DCF"/>
    <w:rsid w:val="00616A50"/>
    <w:rsid w:val="00624E51"/>
    <w:rsid w:val="006347D8"/>
    <w:rsid w:val="00634C6A"/>
    <w:rsid w:val="00635586"/>
    <w:rsid w:val="00636A5C"/>
    <w:rsid w:val="00637671"/>
    <w:rsid w:val="006453A7"/>
    <w:rsid w:val="00650B73"/>
    <w:rsid w:val="00653548"/>
    <w:rsid w:val="00653767"/>
    <w:rsid w:val="0065536C"/>
    <w:rsid w:val="00662F57"/>
    <w:rsid w:val="00663CE6"/>
    <w:rsid w:val="00666DB8"/>
    <w:rsid w:val="006672CB"/>
    <w:rsid w:val="0067279A"/>
    <w:rsid w:val="006760E5"/>
    <w:rsid w:val="00681FE8"/>
    <w:rsid w:val="00685ECE"/>
    <w:rsid w:val="00690FF4"/>
    <w:rsid w:val="0069470D"/>
    <w:rsid w:val="0069621D"/>
    <w:rsid w:val="00697642"/>
    <w:rsid w:val="006A395B"/>
    <w:rsid w:val="006A4C2A"/>
    <w:rsid w:val="006A5D14"/>
    <w:rsid w:val="006B086E"/>
    <w:rsid w:val="006B1E23"/>
    <w:rsid w:val="006B29E0"/>
    <w:rsid w:val="006B49F4"/>
    <w:rsid w:val="006C1256"/>
    <w:rsid w:val="006C2184"/>
    <w:rsid w:val="006C286A"/>
    <w:rsid w:val="006C3425"/>
    <w:rsid w:val="006C3CCA"/>
    <w:rsid w:val="006C6A16"/>
    <w:rsid w:val="006D2C76"/>
    <w:rsid w:val="006D5E18"/>
    <w:rsid w:val="006D6C9A"/>
    <w:rsid w:val="006E026C"/>
    <w:rsid w:val="006E026F"/>
    <w:rsid w:val="006E1E34"/>
    <w:rsid w:val="006E1EB0"/>
    <w:rsid w:val="006E711E"/>
    <w:rsid w:val="006F0725"/>
    <w:rsid w:val="006F3924"/>
    <w:rsid w:val="006F6087"/>
    <w:rsid w:val="006F72B6"/>
    <w:rsid w:val="00705DBE"/>
    <w:rsid w:val="007117D1"/>
    <w:rsid w:val="0071227B"/>
    <w:rsid w:val="00722B2E"/>
    <w:rsid w:val="007306F1"/>
    <w:rsid w:val="00732C04"/>
    <w:rsid w:val="007409B4"/>
    <w:rsid w:val="0074125B"/>
    <w:rsid w:val="00742BAB"/>
    <w:rsid w:val="007434A5"/>
    <w:rsid w:val="00744185"/>
    <w:rsid w:val="007456C5"/>
    <w:rsid w:val="0074756E"/>
    <w:rsid w:val="0075115C"/>
    <w:rsid w:val="007528DA"/>
    <w:rsid w:val="007538D2"/>
    <w:rsid w:val="007547EC"/>
    <w:rsid w:val="007623B7"/>
    <w:rsid w:val="00762B76"/>
    <w:rsid w:val="00765284"/>
    <w:rsid w:val="007714D5"/>
    <w:rsid w:val="00777E6B"/>
    <w:rsid w:val="007809DD"/>
    <w:rsid w:val="007815BD"/>
    <w:rsid w:val="007862C5"/>
    <w:rsid w:val="00786AFF"/>
    <w:rsid w:val="00786C87"/>
    <w:rsid w:val="00791AFE"/>
    <w:rsid w:val="007920F3"/>
    <w:rsid w:val="0079236E"/>
    <w:rsid w:val="00793F5C"/>
    <w:rsid w:val="00796607"/>
    <w:rsid w:val="007A3C57"/>
    <w:rsid w:val="007A5EE9"/>
    <w:rsid w:val="007A70D8"/>
    <w:rsid w:val="007B1F3F"/>
    <w:rsid w:val="007B451E"/>
    <w:rsid w:val="007B5F1C"/>
    <w:rsid w:val="007C1D9E"/>
    <w:rsid w:val="007D4718"/>
    <w:rsid w:val="007D5973"/>
    <w:rsid w:val="007E01AE"/>
    <w:rsid w:val="007E1EA5"/>
    <w:rsid w:val="007E1FB8"/>
    <w:rsid w:val="007E50ED"/>
    <w:rsid w:val="007E5E26"/>
    <w:rsid w:val="007F4A20"/>
    <w:rsid w:val="00801FE1"/>
    <w:rsid w:val="008037D2"/>
    <w:rsid w:val="00806F6C"/>
    <w:rsid w:val="00811251"/>
    <w:rsid w:val="0081642D"/>
    <w:rsid w:val="00817AAE"/>
    <w:rsid w:val="0082405E"/>
    <w:rsid w:val="00827BAB"/>
    <w:rsid w:val="008348D9"/>
    <w:rsid w:val="00836A37"/>
    <w:rsid w:val="00840DA4"/>
    <w:rsid w:val="00853B04"/>
    <w:rsid w:val="00855B1D"/>
    <w:rsid w:val="00856135"/>
    <w:rsid w:val="00857559"/>
    <w:rsid w:val="00857810"/>
    <w:rsid w:val="0086241A"/>
    <w:rsid w:val="0086548D"/>
    <w:rsid w:val="00865B4A"/>
    <w:rsid w:val="00865F04"/>
    <w:rsid w:val="008670AF"/>
    <w:rsid w:val="008718C2"/>
    <w:rsid w:val="00874712"/>
    <w:rsid w:val="008752BC"/>
    <w:rsid w:val="0088027A"/>
    <w:rsid w:val="008844FE"/>
    <w:rsid w:val="008849EF"/>
    <w:rsid w:val="00886FAA"/>
    <w:rsid w:val="00891583"/>
    <w:rsid w:val="0089434A"/>
    <w:rsid w:val="00894D84"/>
    <w:rsid w:val="00897CA5"/>
    <w:rsid w:val="008A372E"/>
    <w:rsid w:val="008A3DAF"/>
    <w:rsid w:val="008B2CAC"/>
    <w:rsid w:val="008B6DE0"/>
    <w:rsid w:val="008B6FE9"/>
    <w:rsid w:val="008C5C47"/>
    <w:rsid w:val="008D15F8"/>
    <w:rsid w:val="008D4358"/>
    <w:rsid w:val="008E0187"/>
    <w:rsid w:val="008E1728"/>
    <w:rsid w:val="008E3ABB"/>
    <w:rsid w:val="008E431E"/>
    <w:rsid w:val="008E633F"/>
    <w:rsid w:val="008E6B2C"/>
    <w:rsid w:val="008F20FA"/>
    <w:rsid w:val="008F31B5"/>
    <w:rsid w:val="00900F3F"/>
    <w:rsid w:val="00903FA9"/>
    <w:rsid w:val="0091084D"/>
    <w:rsid w:val="00913361"/>
    <w:rsid w:val="00915240"/>
    <w:rsid w:val="00917F1A"/>
    <w:rsid w:val="00920091"/>
    <w:rsid w:val="0092078A"/>
    <w:rsid w:val="00923DC6"/>
    <w:rsid w:val="00927941"/>
    <w:rsid w:val="00934043"/>
    <w:rsid w:val="00937421"/>
    <w:rsid w:val="00937D99"/>
    <w:rsid w:val="00937DD8"/>
    <w:rsid w:val="00943372"/>
    <w:rsid w:val="009433A0"/>
    <w:rsid w:val="00947328"/>
    <w:rsid w:val="00950129"/>
    <w:rsid w:val="009512A8"/>
    <w:rsid w:val="00951895"/>
    <w:rsid w:val="00952061"/>
    <w:rsid w:val="00966634"/>
    <w:rsid w:val="009700E3"/>
    <w:rsid w:val="00975D3D"/>
    <w:rsid w:val="00976AF5"/>
    <w:rsid w:val="00976CD8"/>
    <w:rsid w:val="00980326"/>
    <w:rsid w:val="00980550"/>
    <w:rsid w:val="009816E2"/>
    <w:rsid w:val="00981816"/>
    <w:rsid w:val="009941B1"/>
    <w:rsid w:val="00995BD3"/>
    <w:rsid w:val="00995E0E"/>
    <w:rsid w:val="00996D27"/>
    <w:rsid w:val="00996F6F"/>
    <w:rsid w:val="009970BC"/>
    <w:rsid w:val="009A3B10"/>
    <w:rsid w:val="009B1615"/>
    <w:rsid w:val="009B3CFB"/>
    <w:rsid w:val="009C030B"/>
    <w:rsid w:val="009C414B"/>
    <w:rsid w:val="009C5261"/>
    <w:rsid w:val="009C67BE"/>
    <w:rsid w:val="009C6E7D"/>
    <w:rsid w:val="009D14B9"/>
    <w:rsid w:val="009D1A51"/>
    <w:rsid w:val="009E4975"/>
    <w:rsid w:val="009E6607"/>
    <w:rsid w:val="009F2E61"/>
    <w:rsid w:val="009F44CB"/>
    <w:rsid w:val="00A01019"/>
    <w:rsid w:val="00A06FD7"/>
    <w:rsid w:val="00A07AE1"/>
    <w:rsid w:val="00A07CEA"/>
    <w:rsid w:val="00A1599B"/>
    <w:rsid w:val="00A2079F"/>
    <w:rsid w:val="00A22FCE"/>
    <w:rsid w:val="00A23227"/>
    <w:rsid w:val="00A24B78"/>
    <w:rsid w:val="00A259DC"/>
    <w:rsid w:val="00A30FE5"/>
    <w:rsid w:val="00A31FA5"/>
    <w:rsid w:val="00A32E59"/>
    <w:rsid w:val="00A33998"/>
    <w:rsid w:val="00A3577D"/>
    <w:rsid w:val="00A35AC5"/>
    <w:rsid w:val="00A43079"/>
    <w:rsid w:val="00A46864"/>
    <w:rsid w:val="00A475DD"/>
    <w:rsid w:val="00A47F36"/>
    <w:rsid w:val="00A54D7C"/>
    <w:rsid w:val="00A64376"/>
    <w:rsid w:val="00A651B1"/>
    <w:rsid w:val="00A6636F"/>
    <w:rsid w:val="00A74640"/>
    <w:rsid w:val="00A86DF2"/>
    <w:rsid w:val="00A8788E"/>
    <w:rsid w:val="00A9774D"/>
    <w:rsid w:val="00A97EEF"/>
    <w:rsid w:val="00AA0729"/>
    <w:rsid w:val="00AA1BC4"/>
    <w:rsid w:val="00AA4277"/>
    <w:rsid w:val="00AC04D7"/>
    <w:rsid w:val="00AC0D7D"/>
    <w:rsid w:val="00AC19DD"/>
    <w:rsid w:val="00AC4DE3"/>
    <w:rsid w:val="00AD03CA"/>
    <w:rsid w:val="00AD266E"/>
    <w:rsid w:val="00AD4278"/>
    <w:rsid w:val="00AD4E27"/>
    <w:rsid w:val="00AD5390"/>
    <w:rsid w:val="00AD765D"/>
    <w:rsid w:val="00AE0295"/>
    <w:rsid w:val="00AE3CD0"/>
    <w:rsid w:val="00AE69FA"/>
    <w:rsid w:val="00AF3844"/>
    <w:rsid w:val="00B11898"/>
    <w:rsid w:val="00B15470"/>
    <w:rsid w:val="00B175CC"/>
    <w:rsid w:val="00B2262A"/>
    <w:rsid w:val="00B242E4"/>
    <w:rsid w:val="00B260B2"/>
    <w:rsid w:val="00B33A82"/>
    <w:rsid w:val="00B370B7"/>
    <w:rsid w:val="00B37300"/>
    <w:rsid w:val="00B45758"/>
    <w:rsid w:val="00B5020F"/>
    <w:rsid w:val="00B600C5"/>
    <w:rsid w:val="00B62776"/>
    <w:rsid w:val="00B62B57"/>
    <w:rsid w:val="00B637C7"/>
    <w:rsid w:val="00B63807"/>
    <w:rsid w:val="00B65751"/>
    <w:rsid w:val="00B678F1"/>
    <w:rsid w:val="00B679F7"/>
    <w:rsid w:val="00B710D8"/>
    <w:rsid w:val="00B74598"/>
    <w:rsid w:val="00B80BF2"/>
    <w:rsid w:val="00B848E0"/>
    <w:rsid w:val="00B85581"/>
    <w:rsid w:val="00B86DE1"/>
    <w:rsid w:val="00B94BE4"/>
    <w:rsid w:val="00B96479"/>
    <w:rsid w:val="00B96E21"/>
    <w:rsid w:val="00BA5583"/>
    <w:rsid w:val="00BB0701"/>
    <w:rsid w:val="00BC289A"/>
    <w:rsid w:val="00BC4991"/>
    <w:rsid w:val="00BC72B4"/>
    <w:rsid w:val="00BC7B61"/>
    <w:rsid w:val="00BD0208"/>
    <w:rsid w:val="00BD1B8E"/>
    <w:rsid w:val="00BD59B1"/>
    <w:rsid w:val="00BE49A0"/>
    <w:rsid w:val="00BE4A29"/>
    <w:rsid w:val="00BE55C2"/>
    <w:rsid w:val="00BE5CC1"/>
    <w:rsid w:val="00BE5E1A"/>
    <w:rsid w:val="00BE7838"/>
    <w:rsid w:val="00BF1C3F"/>
    <w:rsid w:val="00BF2A9E"/>
    <w:rsid w:val="00BF2DD7"/>
    <w:rsid w:val="00BF4D18"/>
    <w:rsid w:val="00C00644"/>
    <w:rsid w:val="00C008EE"/>
    <w:rsid w:val="00C0404A"/>
    <w:rsid w:val="00C05CB7"/>
    <w:rsid w:val="00C11AA5"/>
    <w:rsid w:val="00C122EF"/>
    <w:rsid w:val="00C139D7"/>
    <w:rsid w:val="00C15F5A"/>
    <w:rsid w:val="00C17869"/>
    <w:rsid w:val="00C254CC"/>
    <w:rsid w:val="00C26A00"/>
    <w:rsid w:val="00C26EC5"/>
    <w:rsid w:val="00C27D74"/>
    <w:rsid w:val="00C36489"/>
    <w:rsid w:val="00C413DB"/>
    <w:rsid w:val="00C4240D"/>
    <w:rsid w:val="00C47BAF"/>
    <w:rsid w:val="00C5388E"/>
    <w:rsid w:val="00C561B7"/>
    <w:rsid w:val="00C60AF7"/>
    <w:rsid w:val="00C64319"/>
    <w:rsid w:val="00C65F92"/>
    <w:rsid w:val="00C72EE0"/>
    <w:rsid w:val="00C7403A"/>
    <w:rsid w:val="00C81716"/>
    <w:rsid w:val="00C83302"/>
    <w:rsid w:val="00C9184C"/>
    <w:rsid w:val="00CA149A"/>
    <w:rsid w:val="00CA54C0"/>
    <w:rsid w:val="00CA6E42"/>
    <w:rsid w:val="00CB11C3"/>
    <w:rsid w:val="00CB181D"/>
    <w:rsid w:val="00CB5F09"/>
    <w:rsid w:val="00CB6519"/>
    <w:rsid w:val="00CB7B6D"/>
    <w:rsid w:val="00CC0DDD"/>
    <w:rsid w:val="00CC410C"/>
    <w:rsid w:val="00CD3FAE"/>
    <w:rsid w:val="00CE3411"/>
    <w:rsid w:val="00CE34C3"/>
    <w:rsid w:val="00CE5AE3"/>
    <w:rsid w:val="00CF1444"/>
    <w:rsid w:val="00CF2D0B"/>
    <w:rsid w:val="00CF3496"/>
    <w:rsid w:val="00CF3CC6"/>
    <w:rsid w:val="00CF6B71"/>
    <w:rsid w:val="00D024E9"/>
    <w:rsid w:val="00D03F81"/>
    <w:rsid w:val="00D03F9E"/>
    <w:rsid w:val="00D102C6"/>
    <w:rsid w:val="00D14E24"/>
    <w:rsid w:val="00D1631D"/>
    <w:rsid w:val="00D2212B"/>
    <w:rsid w:val="00D2577A"/>
    <w:rsid w:val="00D305DE"/>
    <w:rsid w:val="00D44904"/>
    <w:rsid w:val="00D51193"/>
    <w:rsid w:val="00D511A2"/>
    <w:rsid w:val="00D5178A"/>
    <w:rsid w:val="00D523DF"/>
    <w:rsid w:val="00D53D5B"/>
    <w:rsid w:val="00D57D25"/>
    <w:rsid w:val="00D63B0B"/>
    <w:rsid w:val="00D63CF7"/>
    <w:rsid w:val="00D647D0"/>
    <w:rsid w:val="00D64E11"/>
    <w:rsid w:val="00D66242"/>
    <w:rsid w:val="00D67E77"/>
    <w:rsid w:val="00D721B8"/>
    <w:rsid w:val="00D726A6"/>
    <w:rsid w:val="00D74802"/>
    <w:rsid w:val="00D80A10"/>
    <w:rsid w:val="00D840D0"/>
    <w:rsid w:val="00D84BE3"/>
    <w:rsid w:val="00DA2629"/>
    <w:rsid w:val="00DA6F6F"/>
    <w:rsid w:val="00DB35C5"/>
    <w:rsid w:val="00DB7105"/>
    <w:rsid w:val="00DC17DA"/>
    <w:rsid w:val="00DC4045"/>
    <w:rsid w:val="00DC6F2A"/>
    <w:rsid w:val="00DD0F1E"/>
    <w:rsid w:val="00DD0F49"/>
    <w:rsid w:val="00DD5802"/>
    <w:rsid w:val="00DD74ED"/>
    <w:rsid w:val="00DE2A6B"/>
    <w:rsid w:val="00DE4610"/>
    <w:rsid w:val="00DE63C3"/>
    <w:rsid w:val="00DF0366"/>
    <w:rsid w:val="00DF0465"/>
    <w:rsid w:val="00DF112B"/>
    <w:rsid w:val="00E050DB"/>
    <w:rsid w:val="00E0739C"/>
    <w:rsid w:val="00E10BEB"/>
    <w:rsid w:val="00E11829"/>
    <w:rsid w:val="00E20258"/>
    <w:rsid w:val="00E20F11"/>
    <w:rsid w:val="00E245A3"/>
    <w:rsid w:val="00E3198C"/>
    <w:rsid w:val="00E50B42"/>
    <w:rsid w:val="00E51931"/>
    <w:rsid w:val="00E549B7"/>
    <w:rsid w:val="00E56714"/>
    <w:rsid w:val="00E576CA"/>
    <w:rsid w:val="00E57966"/>
    <w:rsid w:val="00E62B0C"/>
    <w:rsid w:val="00E641D3"/>
    <w:rsid w:val="00E65FE5"/>
    <w:rsid w:val="00E66B97"/>
    <w:rsid w:val="00E776E4"/>
    <w:rsid w:val="00E8072E"/>
    <w:rsid w:val="00E81424"/>
    <w:rsid w:val="00E91617"/>
    <w:rsid w:val="00E973E0"/>
    <w:rsid w:val="00EA23FA"/>
    <w:rsid w:val="00EA3978"/>
    <w:rsid w:val="00EA47BC"/>
    <w:rsid w:val="00EA48AF"/>
    <w:rsid w:val="00EA58F4"/>
    <w:rsid w:val="00EA6F4B"/>
    <w:rsid w:val="00EA70E2"/>
    <w:rsid w:val="00EB13C4"/>
    <w:rsid w:val="00EB4810"/>
    <w:rsid w:val="00EB4B7D"/>
    <w:rsid w:val="00EC4D71"/>
    <w:rsid w:val="00ED1526"/>
    <w:rsid w:val="00ED3363"/>
    <w:rsid w:val="00ED6787"/>
    <w:rsid w:val="00EE1F2A"/>
    <w:rsid w:val="00EE5F5E"/>
    <w:rsid w:val="00EE6AE6"/>
    <w:rsid w:val="00EF1241"/>
    <w:rsid w:val="00EF2AF6"/>
    <w:rsid w:val="00EF7158"/>
    <w:rsid w:val="00F01D26"/>
    <w:rsid w:val="00F03760"/>
    <w:rsid w:val="00F05327"/>
    <w:rsid w:val="00F071F3"/>
    <w:rsid w:val="00F079D0"/>
    <w:rsid w:val="00F07E61"/>
    <w:rsid w:val="00F13415"/>
    <w:rsid w:val="00F178AA"/>
    <w:rsid w:val="00F20673"/>
    <w:rsid w:val="00F23741"/>
    <w:rsid w:val="00F3305B"/>
    <w:rsid w:val="00F34B24"/>
    <w:rsid w:val="00F37DD4"/>
    <w:rsid w:val="00F40AB2"/>
    <w:rsid w:val="00F43554"/>
    <w:rsid w:val="00F44539"/>
    <w:rsid w:val="00F46EC4"/>
    <w:rsid w:val="00F52DE6"/>
    <w:rsid w:val="00F5328E"/>
    <w:rsid w:val="00F535B0"/>
    <w:rsid w:val="00F54F68"/>
    <w:rsid w:val="00F625D9"/>
    <w:rsid w:val="00F70219"/>
    <w:rsid w:val="00F761BA"/>
    <w:rsid w:val="00F7697E"/>
    <w:rsid w:val="00F8001A"/>
    <w:rsid w:val="00F82452"/>
    <w:rsid w:val="00F842E9"/>
    <w:rsid w:val="00F859E0"/>
    <w:rsid w:val="00F94D50"/>
    <w:rsid w:val="00FA4BD1"/>
    <w:rsid w:val="00FA7339"/>
    <w:rsid w:val="00FB1984"/>
    <w:rsid w:val="00FB41BF"/>
    <w:rsid w:val="00FC0345"/>
    <w:rsid w:val="00FC0531"/>
    <w:rsid w:val="00FC6BE6"/>
    <w:rsid w:val="00FC7CFE"/>
    <w:rsid w:val="00FD53CE"/>
    <w:rsid w:val="00FD6BA7"/>
    <w:rsid w:val="00FD71CD"/>
    <w:rsid w:val="00FD7C41"/>
    <w:rsid w:val="00FF3501"/>
    <w:rsid w:val="00FF49E9"/>
    <w:rsid w:val="00FF4CA3"/>
    <w:rsid w:val="00FF5BFC"/>
    <w:rsid w:val="00FF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B15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9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5</Pages>
  <Words>768</Words>
  <Characters>438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84</cp:revision>
  <cp:lastPrinted>2021-09-23T02:24:00Z</cp:lastPrinted>
  <dcterms:created xsi:type="dcterms:W3CDTF">2021-12-03T06:04:00Z</dcterms:created>
  <dcterms:modified xsi:type="dcterms:W3CDTF">2021-12-03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